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9248"/>
      </w:tblGrid>
      <w:tr w:rsidR="00257E7C" w:rsidRPr="00257E7C" w14:paraId="12476599" w14:textId="77777777" w:rsidTr="00257E7C">
        <w:trPr>
          <w:trHeight w:val="998"/>
        </w:trPr>
        <w:tc>
          <w:tcPr>
            <w:tcW w:w="9248" w:type="dxa"/>
          </w:tcPr>
          <w:p w14:paraId="3D4FA195" w14:textId="6ABE1546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sz w:val="24"/>
                <w:szCs w:val="24"/>
                <w:lang w:val="en-IN"/>
              </w:rPr>
            </w:pPr>
            <w:r>
              <w:rPr>
                <w:rFonts w:ascii="Calibri" w:hAnsi="Calibri" w:cs="Calibri"/>
                <w:sz w:val="24"/>
                <w:szCs w:val="24"/>
                <w:lang w:val="en-IN"/>
              </w:rPr>
              <w:t>Course Outcomes:</w:t>
            </w:r>
          </w:p>
          <w:p w14:paraId="32F6A546" w14:textId="77777777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</w:pPr>
            <w:r w:rsidRPr="00257E7C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1. </w:t>
            </w:r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 xml:space="preserve">Learning fundamental concepts in computational biology and its applications. </w:t>
            </w:r>
          </w:p>
          <w:p w14:paraId="3B2F4798" w14:textId="77777777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</w:pPr>
            <w:r w:rsidRPr="00257E7C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2. </w:t>
            </w:r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 xml:space="preserve">To learn application of networks, algorithms, and models in biology. </w:t>
            </w:r>
          </w:p>
          <w:p w14:paraId="1FDA71E8" w14:textId="77777777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</w:pPr>
            <w:r w:rsidRPr="00257E7C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3. </w:t>
            </w:r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 xml:space="preserve">To learn manipulation of DNA and proteins to generate information from sequences and whole genomes </w:t>
            </w:r>
          </w:p>
          <w:p w14:paraId="1A508309" w14:textId="77777777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</w:pPr>
            <w:r w:rsidRPr="00257E7C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4. </w:t>
            </w:r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 xml:space="preserve">To learn </w:t>
            </w:r>
            <w:proofErr w:type="spellStart"/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>modeling</w:t>
            </w:r>
            <w:proofErr w:type="spellEnd"/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 xml:space="preserve"> of biological processes by application of computer programming </w:t>
            </w:r>
          </w:p>
          <w:p w14:paraId="1DBFBB20" w14:textId="77777777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</w:pPr>
            <w:r w:rsidRPr="00257E7C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5. </w:t>
            </w:r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 xml:space="preserve">To learn techniques and concepts for investigating interactions among biomolecules </w:t>
            </w:r>
          </w:p>
          <w:p w14:paraId="5F7A7FB5" w14:textId="77777777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</w:pPr>
            <w:r w:rsidRPr="00257E7C">
              <w:rPr>
                <w:rFonts w:ascii="Calibri" w:hAnsi="Calibri" w:cs="Calibri"/>
                <w:color w:val="000000"/>
                <w:sz w:val="20"/>
                <w:szCs w:val="20"/>
                <w:lang w:val="en-IN"/>
              </w:rPr>
              <w:t xml:space="preserve">6. </w:t>
            </w:r>
            <w:r w:rsidRPr="00257E7C"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  <w:t xml:space="preserve">To develop skills in applications of computational biology. </w:t>
            </w:r>
          </w:p>
          <w:p w14:paraId="79822EB9" w14:textId="77777777" w:rsidR="00257E7C" w:rsidRPr="00257E7C" w:rsidRDefault="00257E7C" w:rsidP="00257E7C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23"/>
                <w:szCs w:val="23"/>
                <w:lang w:val="en-IN"/>
              </w:rPr>
            </w:pPr>
          </w:p>
        </w:tc>
      </w:tr>
    </w:tbl>
    <w:tbl>
      <w:tblPr>
        <w:tblStyle w:val="TableGrid"/>
        <w:tblW w:w="8174" w:type="dxa"/>
        <w:tblInd w:w="468" w:type="dxa"/>
        <w:tblLook w:val="04A0" w:firstRow="1" w:lastRow="0" w:firstColumn="1" w:lastColumn="0" w:noHBand="0" w:noVBand="1"/>
      </w:tblPr>
      <w:tblGrid>
        <w:gridCol w:w="920"/>
        <w:gridCol w:w="4575"/>
        <w:gridCol w:w="1375"/>
        <w:gridCol w:w="1304"/>
      </w:tblGrid>
      <w:tr w:rsidR="00404E22" w:rsidRPr="00C05A1B" w14:paraId="2F171E9C" w14:textId="2E2160BE" w:rsidTr="000D590A">
        <w:tc>
          <w:tcPr>
            <w:tcW w:w="920" w:type="dxa"/>
          </w:tcPr>
          <w:p w14:paraId="4284CD75" w14:textId="25EF2ECC" w:rsidR="00404E22" w:rsidRPr="00C05A1B" w:rsidRDefault="00404E22" w:rsidP="00444F73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S.No.</w:t>
            </w:r>
          </w:p>
        </w:tc>
        <w:tc>
          <w:tcPr>
            <w:tcW w:w="4575" w:type="dxa"/>
          </w:tcPr>
          <w:p w14:paraId="7BCAD33F" w14:textId="77777777" w:rsidR="00404E22" w:rsidRPr="00C05A1B" w:rsidRDefault="00404E22" w:rsidP="00444F73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Topic</w:t>
            </w:r>
          </w:p>
        </w:tc>
        <w:tc>
          <w:tcPr>
            <w:tcW w:w="1375" w:type="dxa"/>
          </w:tcPr>
          <w:p w14:paraId="405E3ADB" w14:textId="73923F52" w:rsidR="00404E22" w:rsidRPr="00CD6E66" w:rsidRDefault="00404E22" w:rsidP="00444F73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No. of lectures</w:t>
            </w:r>
          </w:p>
        </w:tc>
        <w:tc>
          <w:tcPr>
            <w:tcW w:w="1304" w:type="dxa"/>
          </w:tcPr>
          <w:p w14:paraId="51892214" w14:textId="6E423D24" w:rsidR="00404E22" w:rsidRPr="00CD6E66" w:rsidRDefault="00404E22" w:rsidP="00444F73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Teacher (SB/SS)</w:t>
            </w:r>
          </w:p>
        </w:tc>
      </w:tr>
      <w:tr w:rsidR="00404E22" w:rsidRPr="00C05A1B" w14:paraId="36E3C179" w14:textId="14ED36EE" w:rsidTr="000D590A">
        <w:tc>
          <w:tcPr>
            <w:tcW w:w="920" w:type="dxa"/>
          </w:tcPr>
          <w:p w14:paraId="24FE10EE" w14:textId="77777777" w:rsidR="00404E22" w:rsidRPr="00C05A1B" w:rsidRDefault="00404E22" w:rsidP="002A465E">
            <w:pPr>
              <w:pStyle w:val="Default"/>
              <w:numPr>
                <w:ilvl w:val="0"/>
                <w:numId w:val="1"/>
              </w:numPr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575" w:type="dxa"/>
          </w:tcPr>
          <w:p w14:paraId="41DC2E29" w14:textId="77777777" w:rsidR="00404E22" w:rsidRPr="00C05A1B" w:rsidRDefault="00404E22" w:rsidP="00444F73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b/>
                <w:bCs/>
                <w:sz w:val="23"/>
                <w:szCs w:val="23"/>
              </w:rPr>
              <w:t xml:space="preserve">Introduction and overview </w:t>
            </w:r>
            <w:r w:rsidRPr="00C05A1B">
              <w:rPr>
                <w:sz w:val="23"/>
                <w:szCs w:val="23"/>
              </w:rPr>
              <w:t xml:space="preserve">- Mathematics, statistics and computer science. </w:t>
            </w:r>
          </w:p>
        </w:tc>
        <w:tc>
          <w:tcPr>
            <w:tcW w:w="1375" w:type="dxa"/>
          </w:tcPr>
          <w:p w14:paraId="22A66672" w14:textId="1CDB7AFC" w:rsidR="00404E22" w:rsidRPr="00CD6E66" w:rsidRDefault="00AF1479" w:rsidP="00C32DDF">
            <w:pPr>
              <w:jc w:val="center"/>
            </w:pPr>
            <w:r w:rsidRPr="00CD6E66">
              <w:t>Lecture 1</w:t>
            </w:r>
          </w:p>
        </w:tc>
        <w:tc>
          <w:tcPr>
            <w:tcW w:w="1304" w:type="dxa"/>
          </w:tcPr>
          <w:p w14:paraId="6B60FDE2" w14:textId="61668B25" w:rsidR="00404E22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E735EC" w:rsidRPr="00C05A1B" w14:paraId="168D6798" w14:textId="77777777" w:rsidTr="000D590A">
        <w:tc>
          <w:tcPr>
            <w:tcW w:w="920" w:type="dxa"/>
          </w:tcPr>
          <w:p w14:paraId="567A2EE1" w14:textId="77777777" w:rsidR="00E735EC" w:rsidRPr="00C05A1B" w:rsidRDefault="00E735EC" w:rsidP="002A465E">
            <w:pPr>
              <w:pStyle w:val="Default"/>
              <w:numPr>
                <w:ilvl w:val="0"/>
                <w:numId w:val="1"/>
              </w:numPr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575" w:type="dxa"/>
          </w:tcPr>
          <w:p w14:paraId="28654FBF" w14:textId="49CBFDBF" w:rsidR="00E735EC" w:rsidRPr="00C05A1B" w:rsidRDefault="00E735EC" w:rsidP="00444F73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sz w:val="23"/>
                <w:szCs w:val="23"/>
              </w:rPr>
              <w:t>Introduction to NCBI: sequence databases, sequence retrieval, sequence file formats</w:t>
            </w:r>
          </w:p>
        </w:tc>
        <w:tc>
          <w:tcPr>
            <w:tcW w:w="1375" w:type="dxa"/>
          </w:tcPr>
          <w:p w14:paraId="51B11C57" w14:textId="50801787" w:rsidR="00E735EC" w:rsidRPr="00CD6E66" w:rsidRDefault="00E735EC" w:rsidP="00C32DDF">
            <w:pPr>
              <w:jc w:val="center"/>
            </w:pPr>
            <w:r w:rsidRPr="00CD6E66">
              <w:rPr>
                <w:b/>
                <w:bCs/>
              </w:rPr>
              <w:t>Practical-1</w:t>
            </w:r>
          </w:p>
        </w:tc>
        <w:tc>
          <w:tcPr>
            <w:tcW w:w="1304" w:type="dxa"/>
          </w:tcPr>
          <w:p w14:paraId="12991A2A" w14:textId="4B00A5C0" w:rsidR="00E735EC" w:rsidRPr="00CD6E66" w:rsidRDefault="00E735EC" w:rsidP="00C32DDF">
            <w:pPr>
              <w:jc w:val="center"/>
            </w:pPr>
            <w:r w:rsidRPr="00CD6E66">
              <w:t>SS</w:t>
            </w:r>
          </w:p>
        </w:tc>
      </w:tr>
      <w:tr w:rsidR="00AF1479" w:rsidRPr="00C05A1B" w14:paraId="4573E5BE" w14:textId="02F8B480" w:rsidTr="000D590A">
        <w:tc>
          <w:tcPr>
            <w:tcW w:w="920" w:type="dxa"/>
          </w:tcPr>
          <w:p w14:paraId="5A820BFB" w14:textId="77777777" w:rsidR="00AF1479" w:rsidRPr="00C05A1B" w:rsidRDefault="00AF1479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4A1291E5" w14:textId="77777777" w:rsidR="00AF1479" w:rsidRPr="00C05A1B" w:rsidRDefault="00AF1479" w:rsidP="00AF1479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Cloning and clone libraries </w:t>
            </w:r>
          </w:p>
        </w:tc>
        <w:tc>
          <w:tcPr>
            <w:tcW w:w="1375" w:type="dxa"/>
          </w:tcPr>
          <w:p w14:paraId="0A0EEA35" w14:textId="5FFB3A11" w:rsidR="00AF1479" w:rsidRPr="00CD6E66" w:rsidRDefault="00AF1479" w:rsidP="00C32DDF">
            <w:pPr>
              <w:jc w:val="center"/>
            </w:pPr>
            <w:r w:rsidRPr="00CD6E66">
              <w:t>Lecture 2</w:t>
            </w:r>
          </w:p>
        </w:tc>
        <w:tc>
          <w:tcPr>
            <w:tcW w:w="1304" w:type="dxa"/>
          </w:tcPr>
          <w:p w14:paraId="1A314D79" w14:textId="055E5D52" w:rsidR="00AF1479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AF1479" w:rsidRPr="00C05A1B" w14:paraId="7C5C08DC" w14:textId="7075CC8F" w:rsidTr="000D590A">
        <w:tc>
          <w:tcPr>
            <w:tcW w:w="920" w:type="dxa"/>
          </w:tcPr>
          <w:p w14:paraId="0A4184EA" w14:textId="77777777" w:rsidR="00AF1479" w:rsidRPr="00C05A1B" w:rsidRDefault="00AF1479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0E94C526" w14:textId="77777777" w:rsidR="00AF1479" w:rsidRPr="00C05A1B" w:rsidRDefault="00AF1479" w:rsidP="00AF1479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libraries by complete and partial digestion</w:t>
            </w:r>
          </w:p>
        </w:tc>
        <w:tc>
          <w:tcPr>
            <w:tcW w:w="1375" w:type="dxa"/>
          </w:tcPr>
          <w:p w14:paraId="0313079B" w14:textId="40409BAF" w:rsidR="00AF1479" w:rsidRPr="00CD6E66" w:rsidRDefault="00AF1479" w:rsidP="00C32DDF">
            <w:pPr>
              <w:jc w:val="center"/>
            </w:pPr>
            <w:r w:rsidRPr="00CD6E66">
              <w:t>Lecture 3</w:t>
            </w:r>
          </w:p>
        </w:tc>
        <w:tc>
          <w:tcPr>
            <w:tcW w:w="1304" w:type="dxa"/>
          </w:tcPr>
          <w:p w14:paraId="7235843B" w14:textId="102EB3D6" w:rsidR="00AF1479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E735EC" w:rsidRPr="00C05A1B" w14:paraId="4E463121" w14:textId="77777777" w:rsidTr="000D590A">
        <w:tc>
          <w:tcPr>
            <w:tcW w:w="920" w:type="dxa"/>
          </w:tcPr>
          <w:p w14:paraId="255781F0" w14:textId="77777777" w:rsidR="00E735EC" w:rsidRPr="00C05A1B" w:rsidRDefault="00E735EC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29208D49" w14:textId="6855039E" w:rsidR="00E735EC" w:rsidRPr="00C05A1B" w:rsidRDefault="00E735EC" w:rsidP="00E735E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riting a sequence assembly program</w:t>
            </w:r>
          </w:p>
        </w:tc>
        <w:tc>
          <w:tcPr>
            <w:tcW w:w="1375" w:type="dxa"/>
          </w:tcPr>
          <w:p w14:paraId="60D8ECBB" w14:textId="6F991688" w:rsidR="00E735EC" w:rsidRPr="00CD6E66" w:rsidRDefault="00E735EC" w:rsidP="00C32DDF">
            <w:pPr>
              <w:jc w:val="center"/>
              <w:rPr>
                <w:b/>
                <w:bCs/>
              </w:rPr>
            </w:pPr>
            <w:r w:rsidRPr="00CD6E66">
              <w:rPr>
                <w:b/>
                <w:bCs/>
              </w:rPr>
              <w:t>Practical-2</w:t>
            </w:r>
          </w:p>
        </w:tc>
        <w:tc>
          <w:tcPr>
            <w:tcW w:w="1304" w:type="dxa"/>
          </w:tcPr>
          <w:p w14:paraId="7CFE9926" w14:textId="2F8C678A" w:rsidR="00E735EC" w:rsidRPr="00CD6E66" w:rsidRDefault="00E735EC" w:rsidP="00C32DDF">
            <w:pPr>
              <w:jc w:val="center"/>
            </w:pPr>
            <w:r w:rsidRPr="00CD6E66">
              <w:t>SS</w:t>
            </w:r>
          </w:p>
        </w:tc>
      </w:tr>
      <w:tr w:rsidR="00AF1479" w:rsidRPr="00C05A1B" w14:paraId="2BACBD1C" w14:textId="0A1EB60F" w:rsidTr="000D590A">
        <w:tc>
          <w:tcPr>
            <w:tcW w:w="920" w:type="dxa"/>
          </w:tcPr>
          <w:p w14:paraId="71CCD9C1" w14:textId="77777777" w:rsidR="00AF1479" w:rsidRPr="00C05A1B" w:rsidRDefault="00AF1479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5ACAA870" w14:textId="77777777" w:rsidR="00AF1479" w:rsidRPr="00C05A1B" w:rsidRDefault="00AF1479" w:rsidP="00AF1479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Physical genome maps – mapping by fingerprinting and mapping by anchoring</w:t>
            </w:r>
          </w:p>
        </w:tc>
        <w:tc>
          <w:tcPr>
            <w:tcW w:w="1375" w:type="dxa"/>
          </w:tcPr>
          <w:p w14:paraId="5D271CCF" w14:textId="3BF8B29D" w:rsidR="00AF1479" w:rsidRPr="00CD6E66" w:rsidRDefault="00AF1479" w:rsidP="00C32DDF">
            <w:pPr>
              <w:jc w:val="center"/>
            </w:pPr>
            <w:r w:rsidRPr="00CD6E66">
              <w:t>Lecture 4 &amp;</w:t>
            </w:r>
          </w:p>
          <w:p w14:paraId="7BE90409" w14:textId="367EDD33" w:rsidR="00AF1479" w:rsidRPr="00CD6E66" w:rsidRDefault="00AF1479" w:rsidP="00C32DDF">
            <w:pPr>
              <w:jc w:val="center"/>
            </w:pPr>
            <w:r w:rsidRPr="00CD6E66">
              <w:t>Lecture 5</w:t>
            </w:r>
          </w:p>
        </w:tc>
        <w:tc>
          <w:tcPr>
            <w:tcW w:w="1304" w:type="dxa"/>
          </w:tcPr>
          <w:p w14:paraId="573B2335" w14:textId="6AB5D030" w:rsidR="00AF1479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AF1479" w:rsidRPr="00C05A1B" w14:paraId="28F8BA86" w14:textId="12C28638" w:rsidTr="000D590A">
        <w:tc>
          <w:tcPr>
            <w:tcW w:w="920" w:type="dxa"/>
          </w:tcPr>
          <w:p w14:paraId="1CDFAEA5" w14:textId="77777777" w:rsidR="00AF1479" w:rsidRPr="00C05A1B" w:rsidRDefault="00AF1479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4C3BB0C1" w14:textId="77777777" w:rsidR="00AF1479" w:rsidRPr="00C05A1B" w:rsidRDefault="00AF1479" w:rsidP="00AF1479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clone overlap and sequence assembly</w:t>
            </w:r>
          </w:p>
        </w:tc>
        <w:tc>
          <w:tcPr>
            <w:tcW w:w="1375" w:type="dxa"/>
          </w:tcPr>
          <w:p w14:paraId="5CD80342" w14:textId="3EFCF804" w:rsidR="00AF1479" w:rsidRPr="00CD6E66" w:rsidRDefault="00AF1479" w:rsidP="00C32DDF">
            <w:pPr>
              <w:jc w:val="center"/>
            </w:pPr>
            <w:r w:rsidRPr="00CD6E66">
              <w:t xml:space="preserve">Lecture </w:t>
            </w:r>
            <w:r w:rsidR="00C87B6E" w:rsidRPr="00CD6E66">
              <w:t>6 &amp; Lecture 7</w:t>
            </w:r>
          </w:p>
        </w:tc>
        <w:tc>
          <w:tcPr>
            <w:tcW w:w="1304" w:type="dxa"/>
          </w:tcPr>
          <w:p w14:paraId="4BA3BD47" w14:textId="5C00AB29" w:rsidR="00AF1479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E735EC" w:rsidRPr="00C05A1B" w14:paraId="25AE1AE2" w14:textId="77777777" w:rsidTr="000D590A">
        <w:tc>
          <w:tcPr>
            <w:tcW w:w="920" w:type="dxa"/>
          </w:tcPr>
          <w:p w14:paraId="4398C84B" w14:textId="77777777" w:rsidR="00E735EC" w:rsidRPr="00C05A1B" w:rsidRDefault="00E735EC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3AD1C8A" w14:textId="77777777" w:rsidR="00654F59" w:rsidRPr="00654F59" w:rsidRDefault="00654F59" w:rsidP="00654F59">
            <w:pPr>
              <w:pStyle w:val="Default"/>
              <w:rPr>
                <w:sz w:val="23"/>
                <w:szCs w:val="23"/>
              </w:rPr>
            </w:pPr>
            <w:r w:rsidRPr="00654F59">
              <w:rPr>
                <w:sz w:val="23"/>
                <w:szCs w:val="23"/>
              </w:rPr>
              <w:t xml:space="preserve">Introduction to NCBI: Literature and other resources </w:t>
            </w:r>
          </w:p>
          <w:p w14:paraId="5748C082" w14:textId="64A7C7D7" w:rsidR="00E735EC" w:rsidRPr="00C05A1B" w:rsidRDefault="00654F59" w:rsidP="00654F59">
            <w:pPr>
              <w:pStyle w:val="Default"/>
              <w:rPr>
                <w:sz w:val="23"/>
                <w:szCs w:val="23"/>
              </w:rPr>
            </w:pPr>
            <w:r w:rsidRPr="00654F59">
              <w:rPr>
                <w:sz w:val="23"/>
                <w:szCs w:val="23"/>
              </w:rPr>
              <w:t>Introduction to NCBI: Structure and other resources</w:t>
            </w:r>
          </w:p>
        </w:tc>
        <w:tc>
          <w:tcPr>
            <w:tcW w:w="1375" w:type="dxa"/>
          </w:tcPr>
          <w:p w14:paraId="1D0E1E36" w14:textId="547ED591" w:rsidR="00E735EC" w:rsidRPr="00CD6E66" w:rsidRDefault="00E735EC" w:rsidP="00C32DDF">
            <w:pPr>
              <w:jc w:val="center"/>
            </w:pPr>
            <w:r w:rsidRPr="00CD6E66">
              <w:rPr>
                <w:b/>
                <w:bCs/>
              </w:rPr>
              <w:t>Practical-</w:t>
            </w:r>
            <w:r w:rsidR="00654F59" w:rsidRPr="00CD6E66">
              <w:rPr>
                <w:b/>
                <w:bCs/>
              </w:rPr>
              <w:t>3</w:t>
            </w:r>
          </w:p>
        </w:tc>
        <w:tc>
          <w:tcPr>
            <w:tcW w:w="1304" w:type="dxa"/>
          </w:tcPr>
          <w:p w14:paraId="41A9AF12" w14:textId="07875E93" w:rsidR="00E735EC" w:rsidRPr="00CD6E66" w:rsidRDefault="00B36B5B" w:rsidP="00C32DDF">
            <w:pPr>
              <w:jc w:val="center"/>
            </w:pPr>
            <w:r w:rsidRPr="00CD6E66">
              <w:t>SS</w:t>
            </w:r>
          </w:p>
        </w:tc>
      </w:tr>
      <w:tr w:rsidR="00AF1479" w:rsidRPr="00C05A1B" w14:paraId="227A85BD" w14:textId="63A129B4" w:rsidTr="000D590A">
        <w:tc>
          <w:tcPr>
            <w:tcW w:w="920" w:type="dxa"/>
          </w:tcPr>
          <w:p w14:paraId="69187B6C" w14:textId="77777777" w:rsidR="00AF1479" w:rsidRPr="00C05A1B" w:rsidRDefault="00AF1479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6B43C8C8" w14:textId="77777777" w:rsidR="00AF1479" w:rsidRPr="00C05A1B" w:rsidRDefault="00AF1479" w:rsidP="00AF1479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Shotgun sequencing</w:t>
            </w:r>
          </w:p>
        </w:tc>
        <w:tc>
          <w:tcPr>
            <w:tcW w:w="1375" w:type="dxa"/>
          </w:tcPr>
          <w:p w14:paraId="7316DC03" w14:textId="5D877F76" w:rsidR="00AF1479" w:rsidRPr="00CD6E66" w:rsidRDefault="00AF1479" w:rsidP="00C32DDF">
            <w:pPr>
              <w:jc w:val="center"/>
            </w:pPr>
            <w:r w:rsidRPr="00CD6E66">
              <w:t xml:space="preserve">Lecture </w:t>
            </w:r>
            <w:r w:rsidR="00C87B6E" w:rsidRPr="00CD6E66">
              <w:t>8</w:t>
            </w:r>
          </w:p>
        </w:tc>
        <w:tc>
          <w:tcPr>
            <w:tcW w:w="1304" w:type="dxa"/>
          </w:tcPr>
          <w:p w14:paraId="38C9C139" w14:textId="20B3290D" w:rsidR="00AF1479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AF1479" w:rsidRPr="00C05A1B" w14:paraId="79EF4062" w14:textId="2F067196" w:rsidTr="000D590A">
        <w:tc>
          <w:tcPr>
            <w:tcW w:w="920" w:type="dxa"/>
          </w:tcPr>
          <w:p w14:paraId="5169587C" w14:textId="77777777" w:rsidR="00AF1479" w:rsidRPr="00C05A1B" w:rsidRDefault="00AF1479" w:rsidP="00AF1479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5174690F" w14:textId="77777777" w:rsidR="00AF1479" w:rsidRPr="00C05A1B" w:rsidRDefault="00AF1479" w:rsidP="00AF1479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Sequencing by hybridization. </w:t>
            </w:r>
          </w:p>
        </w:tc>
        <w:tc>
          <w:tcPr>
            <w:tcW w:w="1375" w:type="dxa"/>
          </w:tcPr>
          <w:p w14:paraId="4E32402A" w14:textId="2F309D7F" w:rsidR="00AF1479" w:rsidRPr="00CD6E66" w:rsidRDefault="00AF1479" w:rsidP="00C32DDF">
            <w:pPr>
              <w:jc w:val="center"/>
            </w:pPr>
            <w:r w:rsidRPr="00CD6E66">
              <w:t xml:space="preserve">Lecture </w:t>
            </w:r>
            <w:r w:rsidR="00C87B6E" w:rsidRPr="00CD6E66">
              <w:t>9</w:t>
            </w:r>
          </w:p>
        </w:tc>
        <w:tc>
          <w:tcPr>
            <w:tcW w:w="1304" w:type="dxa"/>
          </w:tcPr>
          <w:p w14:paraId="25406514" w14:textId="143A9372" w:rsidR="00AF1479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AF1479" w:rsidRPr="00C05A1B" w14:paraId="4BDFC877" w14:textId="32728516" w:rsidTr="000D590A">
        <w:tc>
          <w:tcPr>
            <w:tcW w:w="920" w:type="dxa"/>
          </w:tcPr>
          <w:p w14:paraId="6A85EAEE" w14:textId="77777777" w:rsidR="00AF1479" w:rsidRPr="002A465E" w:rsidRDefault="00AF1479" w:rsidP="00AF1479">
            <w:pPr>
              <w:pStyle w:val="ListParagraph"/>
              <w:numPr>
                <w:ilvl w:val="0"/>
                <w:numId w:val="1"/>
              </w:numPr>
              <w:rPr>
                <w:b/>
                <w:bCs/>
                <w:sz w:val="23"/>
                <w:szCs w:val="23"/>
              </w:rPr>
            </w:pPr>
          </w:p>
        </w:tc>
        <w:tc>
          <w:tcPr>
            <w:tcW w:w="4575" w:type="dxa"/>
          </w:tcPr>
          <w:p w14:paraId="2E92AC11" w14:textId="77777777" w:rsidR="00AF1479" w:rsidRPr="00C05A1B" w:rsidRDefault="00AF1479" w:rsidP="00AF1479">
            <w:pPr>
              <w:rPr>
                <w:sz w:val="23"/>
                <w:szCs w:val="23"/>
              </w:rPr>
            </w:pPr>
            <w:r w:rsidRPr="00C05A1B">
              <w:rPr>
                <w:b/>
                <w:bCs/>
                <w:sz w:val="23"/>
                <w:szCs w:val="23"/>
              </w:rPr>
              <w:t xml:space="preserve">Simple problems in Computational Biology: </w:t>
            </w:r>
            <w:r w:rsidRPr="00C05A1B">
              <w:rPr>
                <w:sz w:val="23"/>
                <w:szCs w:val="23"/>
              </w:rPr>
              <w:t>Double digest problem,</w:t>
            </w:r>
          </w:p>
        </w:tc>
        <w:tc>
          <w:tcPr>
            <w:tcW w:w="1375" w:type="dxa"/>
          </w:tcPr>
          <w:p w14:paraId="07905DC0" w14:textId="26AF0BDE" w:rsidR="00AF1479" w:rsidRPr="00CD6E66" w:rsidRDefault="00AF1479" w:rsidP="00C32DDF">
            <w:pPr>
              <w:jc w:val="center"/>
            </w:pPr>
            <w:r w:rsidRPr="00CD6E66">
              <w:t xml:space="preserve">Lecture </w:t>
            </w:r>
            <w:r w:rsidR="00C87B6E" w:rsidRPr="00CD6E66">
              <w:t>10</w:t>
            </w:r>
          </w:p>
        </w:tc>
        <w:tc>
          <w:tcPr>
            <w:tcW w:w="1304" w:type="dxa"/>
          </w:tcPr>
          <w:p w14:paraId="6E686825" w14:textId="01E541E8" w:rsidR="00AF1479" w:rsidRPr="00CD6E66" w:rsidRDefault="00AF1479" w:rsidP="00C32DDF">
            <w:pPr>
              <w:jc w:val="center"/>
            </w:pPr>
            <w:r w:rsidRPr="00CD6E66">
              <w:t>SS</w:t>
            </w:r>
          </w:p>
        </w:tc>
      </w:tr>
      <w:tr w:rsidR="00404E22" w:rsidRPr="00C05A1B" w14:paraId="4EC4F089" w14:textId="36703466" w:rsidTr="000D590A">
        <w:tc>
          <w:tcPr>
            <w:tcW w:w="920" w:type="dxa"/>
          </w:tcPr>
          <w:p w14:paraId="631A5139" w14:textId="77777777" w:rsidR="00404E22" w:rsidRPr="002A465E" w:rsidRDefault="00404E22" w:rsidP="002A465E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03AAE94D" w14:textId="77777777" w:rsidR="00404E22" w:rsidRPr="00C05A1B" w:rsidRDefault="00404E22" w:rsidP="00444F73">
            <w:pPr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 Algorithms for DDP,</w:t>
            </w:r>
          </w:p>
        </w:tc>
        <w:tc>
          <w:tcPr>
            <w:tcW w:w="1375" w:type="dxa"/>
          </w:tcPr>
          <w:p w14:paraId="072A5340" w14:textId="5B4C80D6" w:rsidR="00404E22" w:rsidRPr="00CD6E66" w:rsidRDefault="00136E44" w:rsidP="00776E1E">
            <w:pPr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1</w:t>
            </w:r>
          </w:p>
        </w:tc>
        <w:tc>
          <w:tcPr>
            <w:tcW w:w="1304" w:type="dxa"/>
          </w:tcPr>
          <w:p w14:paraId="099708B2" w14:textId="184AC92A" w:rsidR="00404E22" w:rsidRPr="00CD6E66" w:rsidRDefault="00AF1479" w:rsidP="00776E1E">
            <w:pPr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AF1479" w:rsidRPr="00C05A1B" w14:paraId="25C3660B" w14:textId="02354DC3" w:rsidTr="000D590A">
        <w:tc>
          <w:tcPr>
            <w:tcW w:w="920" w:type="dxa"/>
          </w:tcPr>
          <w:p w14:paraId="744C8F22" w14:textId="77777777" w:rsidR="00AF1479" w:rsidRPr="002A465E" w:rsidRDefault="00AF1479" w:rsidP="00AF1479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81C039D" w14:textId="352155C3" w:rsidR="00AF1479" w:rsidRPr="00C05A1B" w:rsidRDefault="00AF1479" w:rsidP="00AF1479">
            <w:pPr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 Exact string matching – classical </w:t>
            </w:r>
            <w:r w:rsidR="00C32DDF" w:rsidRPr="00C05A1B">
              <w:rPr>
                <w:sz w:val="23"/>
                <w:szCs w:val="23"/>
              </w:rPr>
              <w:t>comparison-based</w:t>
            </w:r>
            <w:r w:rsidRPr="00C05A1B">
              <w:rPr>
                <w:sz w:val="23"/>
                <w:szCs w:val="23"/>
              </w:rPr>
              <w:t xml:space="preserve"> methods, </w:t>
            </w:r>
            <w:r w:rsidR="00C32DDF" w:rsidRPr="00C05A1B">
              <w:rPr>
                <w:sz w:val="23"/>
                <w:szCs w:val="23"/>
              </w:rPr>
              <w:t>semi numerical string matching</w:t>
            </w:r>
          </w:p>
        </w:tc>
        <w:tc>
          <w:tcPr>
            <w:tcW w:w="1375" w:type="dxa"/>
          </w:tcPr>
          <w:p w14:paraId="0BE85375" w14:textId="5F6DBF55" w:rsidR="00AF1479" w:rsidRPr="00CD6E66" w:rsidRDefault="00C32DDF" w:rsidP="00776E1E">
            <w:pPr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</w:t>
            </w:r>
          </w:p>
        </w:tc>
        <w:tc>
          <w:tcPr>
            <w:tcW w:w="1304" w:type="dxa"/>
          </w:tcPr>
          <w:p w14:paraId="51F4F50D" w14:textId="081404C9" w:rsidR="00AF1479" w:rsidRPr="00CD6E66" w:rsidRDefault="00AF1479" w:rsidP="00776E1E">
            <w:pPr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055302B8" w14:textId="3D69CAF1" w:rsidTr="000D590A">
        <w:tc>
          <w:tcPr>
            <w:tcW w:w="920" w:type="dxa"/>
          </w:tcPr>
          <w:p w14:paraId="542E7CD3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167799C6" w14:textId="7CAEEDF7" w:rsidR="00136E44" w:rsidRPr="00C05A1B" w:rsidRDefault="00136E44" w:rsidP="00136E44">
            <w:pPr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suffix trees – construction and application </w:t>
            </w:r>
          </w:p>
        </w:tc>
        <w:tc>
          <w:tcPr>
            <w:tcW w:w="1375" w:type="dxa"/>
          </w:tcPr>
          <w:p w14:paraId="3B6122B9" w14:textId="2D52778E" w:rsidR="00136E44" w:rsidRPr="00CD6E66" w:rsidRDefault="00136E44" w:rsidP="00776E1E">
            <w:pPr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2</w:t>
            </w:r>
          </w:p>
        </w:tc>
        <w:tc>
          <w:tcPr>
            <w:tcW w:w="1304" w:type="dxa"/>
          </w:tcPr>
          <w:p w14:paraId="1E9B5A84" w14:textId="0308532A" w:rsidR="00136E44" w:rsidRPr="00CD6E66" w:rsidRDefault="00136E44" w:rsidP="00776E1E">
            <w:pPr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0765185D" w14:textId="48EC410F" w:rsidTr="000D590A">
        <w:tc>
          <w:tcPr>
            <w:tcW w:w="920" w:type="dxa"/>
          </w:tcPr>
          <w:p w14:paraId="5C9C12C0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6A883BA5" w14:textId="1365518D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b/>
                <w:bCs/>
                <w:sz w:val="23"/>
                <w:szCs w:val="23"/>
              </w:rPr>
              <w:t xml:space="preserve">Pairwise sequence comparisons: </w:t>
            </w:r>
          </w:p>
        </w:tc>
        <w:tc>
          <w:tcPr>
            <w:tcW w:w="1375" w:type="dxa"/>
          </w:tcPr>
          <w:p w14:paraId="2EF959B1" w14:textId="43ED5959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3</w:t>
            </w:r>
          </w:p>
        </w:tc>
        <w:tc>
          <w:tcPr>
            <w:tcW w:w="1304" w:type="dxa"/>
          </w:tcPr>
          <w:p w14:paraId="2A88C4C0" w14:textId="716B11F3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4604C3E7" w14:textId="5BF0CD98" w:rsidTr="000D590A">
        <w:tc>
          <w:tcPr>
            <w:tcW w:w="920" w:type="dxa"/>
          </w:tcPr>
          <w:p w14:paraId="4C645F15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41A0846B" w14:textId="30F6443F" w:rsidR="00136E44" w:rsidRPr="00444F73" w:rsidRDefault="00136E44" w:rsidP="00136E4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Databases and rapid sequence analysis –</w:t>
            </w:r>
          </w:p>
        </w:tc>
        <w:tc>
          <w:tcPr>
            <w:tcW w:w="1375" w:type="dxa"/>
          </w:tcPr>
          <w:p w14:paraId="2ED4467F" w14:textId="4CEF245B" w:rsidR="00136E44" w:rsidRPr="00CD6E66" w:rsidRDefault="00136E44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4</w:t>
            </w:r>
          </w:p>
        </w:tc>
        <w:tc>
          <w:tcPr>
            <w:tcW w:w="1304" w:type="dxa"/>
          </w:tcPr>
          <w:p w14:paraId="400C23E0" w14:textId="339C911D" w:rsidR="00136E44" w:rsidRPr="00CD6E66" w:rsidRDefault="00136E44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B36B5B" w:rsidRPr="00C05A1B" w14:paraId="4433B14B" w14:textId="77777777" w:rsidTr="000D590A">
        <w:tc>
          <w:tcPr>
            <w:tcW w:w="920" w:type="dxa"/>
          </w:tcPr>
          <w:p w14:paraId="484CADD3" w14:textId="77777777" w:rsidR="00B36B5B" w:rsidRPr="002A465E" w:rsidRDefault="00B36B5B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40B56293" w14:textId="7A5506C4" w:rsidR="00B36B5B" w:rsidRPr="00C05A1B" w:rsidRDefault="00B36B5B" w:rsidP="00136E44">
            <w:pPr>
              <w:pStyle w:val="Default"/>
              <w:rPr>
                <w:sz w:val="23"/>
                <w:szCs w:val="23"/>
              </w:rPr>
            </w:pPr>
            <w:r w:rsidRPr="00B36B5B">
              <w:rPr>
                <w:sz w:val="23"/>
                <w:szCs w:val="23"/>
              </w:rPr>
              <w:t>Pairwise comparisons: - effect of different substitution matrices, change in gap penalties</w:t>
            </w:r>
          </w:p>
        </w:tc>
        <w:tc>
          <w:tcPr>
            <w:tcW w:w="1375" w:type="dxa"/>
          </w:tcPr>
          <w:p w14:paraId="099382F6" w14:textId="361E3EA6" w:rsidR="00B36B5B" w:rsidRPr="00CD6E66" w:rsidRDefault="00B36B5B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</w:rPr>
              <w:t>Practical-4</w:t>
            </w:r>
          </w:p>
        </w:tc>
        <w:tc>
          <w:tcPr>
            <w:tcW w:w="1304" w:type="dxa"/>
          </w:tcPr>
          <w:p w14:paraId="7B13DDDF" w14:textId="107DD053" w:rsidR="00B36B5B" w:rsidRPr="00CD6E66" w:rsidRDefault="00B36B5B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4032FA43" w14:textId="2CC9122E" w:rsidTr="000D590A">
        <w:tc>
          <w:tcPr>
            <w:tcW w:w="920" w:type="dxa"/>
          </w:tcPr>
          <w:p w14:paraId="3FDC5640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02E5AD38" w14:textId="3DC4C378" w:rsidR="00136E44" w:rsidRPr="00444F73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Tree representation of a sequence</w:t>
            </w:r>
            <w:r>
              <w:rPr>
                <w:sz w:val="23"/>
                <w:szCs w:val="23"/>
              </w:rPr>
              <w:t>-</w:t>
            </w:r>
            <w:r w:rsidRPr="00C05A1B">
              <w:rPr>
                <w:sz w:val="23"/>
                <w:szCs w:val="23"/>
              </w:rPr>
              <w:t xml:space="preserve"> hashing a sequence</w:t>
            </w:r>
            <w:r>
              <w:rPr>
                <w:sz w:val="23"/>
                <w:szCs w:val="23"/>
              </w:rPr>
              <w:t xml:space="preserve">, </w:t>
            </w:r>
            <w:r w:rsidRPr="00C05A1B">
              <w:rPr>
                <w:sz w:val="23"/>
                <w:szCs w:val="23"/>
              </w:rPr>
              <w:t>repeats in a sequence</w:t>
            </w:r>
          </w:p>
        </w:tc>
        <w:tc>
          <w:tcPr>
            <w:tcW w:w="1375" w:type="dxa"/>
          </w:tcPr>
          <w:p w14:paraId="631F2E30" w14:textId="33CFB641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5</w:t>
            </w:r>
          </w:p>
        </w:tc>
        <w:tc>
          <w:tcPr>
            <w:tcW w:w="1304" w:type="dxa"/>
          </w:tcPr>
          <w:p w14:paraId="38CB4554" w14:textId="1877DD6E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5B67F1B2" w14:textId="692F8074" w:rsidTr="000D590A">
        <w:tc>
          <w:tcPr>
            <w:tcW w:w="920" w:type="dxa"/>
          </w:tcPr>
          <w:p w14:paraId="7EB7A9AA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66F4E0FB" w14:textId="64694E7E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sequence comparison by hashing</w:t>
            </w:r>
          </w:p>
        </w:tc>
        <w:tc>
          <w:tcPr>
            <w:tcW w:w="1375" w:type="dxa"/>
          </w:tcPr>
          <w:p w14:paraId="16024C00" w14:textId="1B6AF4C2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6</w:t>
            </w:r>
          </w:p>
        </w:tc>
        <w:tc>
          <w:tcPr>
            <w:tcW w:w="1304" w:type="dxa"/>
          </w:tcPr>
          <w:p w14:paraId="5E5FD348" w14:textId="49767AE9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5742A6E7" w14:textId="1D3955A3" w:rsidTr="000D590A">
        <w:tc>
          <w:tcPr>
            <w:tcW w:w="920" w:type="dxa"/>
          </w:tcPr>
          <w:p w14:paraId="3DB024D0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29810FAA" w14:textId="6DA860E7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sequence comparison by at most </w:t>
            </w:r>
            <w:r w:rsidRPr="00C05A1B">
              <w:rPr>
                <w:i/>
                <w:iCs/>
                <w:sz w:val="23"/>
                <w:szCs w:val="23"/>
              </w:rPr>
              <w:t xml:space="preserve">l </w:t>
            </w:r>
            <w:r w:rsidRPr="00C05A1B">
              <w:rPr>
                <w:sz w:val="23"/>
                <w:szCs w:val="23"/>
              </w:rPr>
              <w:t xml:space="preserve">mismatches, </w:t>
            </w:r>
            <w:r w:rsidRPr="00C32DDF">
              <w:rPr>
                <w:sz w:val="23"/>
                <w:szCs w:val="23"/>
              </w:rPr>
              <w:t>sequence comparison by statistical content</w:t>
            </w:r>
          </w:p>
        </w:tc>
        <w:tc>
          <w:tcPr>
            <w:tcW w:w="1375" w:type="dxa"/>
          </w:tcPr>
          <w:p w14:paraId="02C42421" w14:textId="69053738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7 &amp; 8</w:t>
            </w:r>
          </w:p>
        </w:tc>
        <w:tc>
          <w:tcPr>
            <w:tcW w:w="1304" w:type="dxa"/>
          </w:tcPr>
          <w:p w14:paraId="3B9717F2" w14:textId="61560E17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1EA51ED2" w14:textId="2E7E6E90" w:rsidTr="000D590A">
        <w:tc>
          <w:tcPr>
            <w:tcW w:w="920" w:type="dxa"/>
          </w:tcPr>
          <w:p w14:paraId="3309C3F6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18AF7841" w14:textId="13355709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Dynamic programming alignment </w:t>
            </w:r>
          </w:p>
        </w:tc>
        <w:tc>
          <w:tcPr>
            <w:tcW w:w="1375" w:type="dxa"/>
          </w:tcPr>
          <w:p w14:paraId="65DED8CD" w14:textId="715C2A1D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9</w:t>
            </w:r>
          </w:p>
        </w:tc>
        <w:tc>
          <w:tcPr>
            <w:tcW w:w="1304" w:type="dxa"/>
          </w:tcPr>
          <w:p w14:paraId="43646760" w14:textId="3D677334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2CE83BDA" w14:textId="7DDE9846" w:rsidTr="000D590A">
        <w:tc>
          <w:tcPr>
            <w:tcW w:w="920" w:type="dxa"/>
          </w:tcPr>
          <w:p w14:paraId="3F9C2386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640B9F39" w14:textId="018FDAF9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The number of alignments</w:t>
            </w:r>
            <w:r>
              <w:rPr>
                <w:sz w:val="23"/>
                <w:szCs w:val="23"/>
              </w:rPr>
              <w:t>-</w:t>
            </w:r>
            <w:r>
              <w:t xml:space="preserve"> </w:t>
            </w:r>
            <w:r w:rsidRPr="00C32DDF">
              <w:rPr>
                <w:sz w:val="23"/>
                <w:szCs w:val="23"/>
              </w:rPr>
              <w:t>shortest and longest paths in a network</w:t>
            </w:r>
          </w:p>
        </w:tc>
        <w:tc>
          <w:tcPr>
            <w:tcW w:w="1375" w:type="dxa"/>
          </w:tcPr>
          <w:p w14:paraId="1B16D017" w14:textId="055A89EB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0</w:t>
            </w:r>
          </w:p>
        </w:tc>
        <w:tc>
          <w:tcPr>
            <w:tcW w:w="1304" w:type="dxa"/>
          </w:tcPr>
          <w:p w14:paraId="5F84C3CB" w14:textId="44BB6C7B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3BC84849" w14:textId="03582116" w:rsidTr="000D590A">
        <w:tc>
          <w:tcPr>
            <w:tcW w:w="920" w:type="dxa"/>
          </w:tcPr>
          <w:p w14:paraId="644CF47B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20777E0" w14:textId="05A48287" w:rsidR="00136E44" w:rsidRPr="00C32DDF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global distance and similarity alignments</w:t>
            </w:r>
            <w:r>
              <w:rPr>
                <w:sz w:val="23"/>
                <w:szCs w:val="23"/>
              </w:rPr>
              <w:t xml:space="preserve">, </w:t>
            </w:r>
            <w:r w:rsidRPr="00C32DDF">
              <w:rPr>
                <w:sz w:val="23"/>
                <w:szCs w:val="23"/>
              </w:rPr>
              <w:t>scoring matrices and gap penalties</w:t>
            </w:r>
            <w:r>
              <w:rPr>
                <w:sz w:val="23"/>
                <w:szCs w:val="23"/>
              </w:rPr>
              <w:t>,</w:t>
            </w:r>
            <w:r>
              <w:t xml:space="preserve"> </w:t>
            </w:r>
            <w:r w:rsidRPr="00C32DDF">
              <w:rPr>
                <w:sz w:val="23"/>
                <w:szCs w:val="23"/>
              </w:rPr>
              <w:t xml:space="preserve">Filtering position specific scoring matrices </w:t>
            </w:r>
          </w:p>
          <w:p w14:paraId="774C0E2A" w14:textId="68292C34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75" w:type="dxa"/>
          </w:tcPr>
          <w:p w14:paraId="2499802E" w14:textId="5376104B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2</w:t>
            </w:r>
          </w:p>
        </w:tc>
        <w:tc>
          <w:tcPr>
            <w:tcW w:w="1304" w:type="dxa"/>
          </w:tcPr>
          <w:p w14:paraId="66F9F067" w14:textId="653D754F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B36B5B" w:rsidRPr="00C05A1B" w14:paraId="09802AAE" w14:textId="77777777" w:rsidTr="000D590A">
        <w:tc>
          <w:tcPr>
            <w:tcW w:w="920" w:type="dxa"/>
          </w:tcPr>
          <w:p w14:paraId="7A195DDF" w14:textId="77777777" w:rsidR="00B36B5B" w:rsidRPr="002A465E" w:rsidRDefault="00B36B5B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A333736" w14:textId="7ADB7343" w:rsidR="00B36B5B" w:rsidRPr="00C05A1B" w:rsidRDefault="00B36B5B" w:rsidP="00136E44">
            <w:pPr>
              <w:pStyle w:val="Default"/>
              <w:rPr>
                <w:sz w:val="23"/>
                <w:szCs w:val="23"/>
              </w:rPr>
            </w:pPr>
            <w:r w:rsidRPr="00B36B5B">
              <w:rPr>
                <w:sz w:val="23"/>
                <w:szCs w:val="23"/>
              </w:rPr>
              <w:t>Database search: Evaluate the statistical significance of the match with a web program. Effect of presence of low complexity regions in the sequence and filtering</w:t>
            </w:r>
          </w:p>
        </w:tc>
        <w:tc>
          <w:tcPr>
            <w:tcW w:w="1375" w:type="dxa"/>
          </w:tcPr>
          <w:p w14:paraId="59D9EE8E" w14:textId="04E3B846" w:rsidR="00B36B5B" w:rsidRPr="00CD6E66" w:rsidRDefault="00B36B5B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Practical-5</w:t>
            </w:r>
          </w:p>
        </w:tc>
        <w:tc>
          <w:tcPr>
            <w:tcW w:w="1304" w:type="dxa"/>
          </w:tcPr>
          <w:p w14:paraId="18A1928F" w14:textId="22DDCCC1" w:rsidR="00B36B5B" w:rsidRPr="00CD6E66" w:rsidRDefault="00B36B5B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C32DDF" w:rsidRPr="00C05A1B" w14:paraId="039A78AC" w14:textId="1D888E17" w:rsidTr="000D590A">
        <w:tc>
          <w:tcPr>
            <w:tcW w:w="920" w:type="dxa"/>
          </w:tcPr>
          <w:p w14:paraId="0D89E912" w14:textId="77777777" w:rsidR="00C32DDF" w:rsidRPr="002A465E" w:rsidRDefault="00C32DDF" w:rsidP="00C32DDF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7EBF1520" w14:textId="651F14C9" w:rsidR="00C32DDF" w:rsidRPr="00C05A1B" w:rsidRDefault="00C32DDF" w:rsidP="00C32DDF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b/>
                <w:bCs/>
                <w:sz w:val="23"/>
                <w:szCs w:val="23"/>
              </w:rPr>
              <w:t>Database search techniques</w:t>
            </w:r>
            <w:r>
              <w:rPr>
                <w:b/>
                <w:bCs/>
                <w:sz w:val="23"/>
                <w:szCs w:val="23"/>
              </w:rPr>
              <w:t>-</w:t>
            </w:r>
            <w:r w:rsidRPr="00C05A1B">
              <w:rPr>
                <w:sz w:val="23"/>
                <w:szCs w:val="23"/>
              </w:rPr>
              <w:t xml:space="preserve"> parametric sequence comparison</w:t>
            </w:r>
            <w:r>
              <w:rPr>
                <w:sz w:val="23"/>
                <w:szCs w:val="23"/>
              </w:rPr>
              <w:t xml:space="preserve">, </w:t>
            </w:r>
            <w:r w:rsidRPr="00C32DDF">
              <w:rPr>
                <w:sz w:val="23"/>
                <w:szCs w:val="23"/>
              </w:rPr>
              <w:t>statistical significance of alignments</w:t>
            </w:r>
          </w:p>
        </w:tc>
        <w:tc>
          <w:tcPr>
            <w:tcW w:w="1375" w:type="dxa"/>
          </w:tcPr>
          <w:p w14:paraId="6AC78F99" w14:textId="29E4EFD6" w:rsidR="00C32DDF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3</w:t>
            </w:r>
          </w:p>
        </w:tc>
        <w:tc>
          <w:tcPr>
            <w:tcW w:w="1304" w:type="dxa"/>
          </w:tcPr>
          <w:p w14:paraId="1ABFC6B3" w14:textId="01CA549C" w:rsidR="00C32DDF" w:rsidRPr="00CD6E66" w:rsidRDefault="00C32DDF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2752E5AC" w14:textId="4A36794C" w:rsidTr="000D590A">
        <w:tc>
          <w:tcPr>
            <w:tcW w:w="920" w:type="dxa"/>
          </w:tcPr>
          <w:p w14:paraId="5813FE54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1210BDED" w14:textId="420461D4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Probability and statistics for sequence alignment</w:t>
            </w:r>
            <w:r>
              <w:rPr>
                <w:sz w:val="23"/>
                <w:szCs w:val="23"/>
              </w:rPr>
              <w:t xml:space="preserve">, </w:t>
            </w:r>
            <w:r w:rsidRPr="00C05A1B">
              <w:rPr>
                <w:sz w:val="23"/>
                <w:szCs w:val="23"/>
              </w:rPr>
              <w:t>extreme value distributions</w:t>
            </w:r>
            <w:r w:rsidRPr="00C32DDF">
              <w:rPr>
                <w:sz w:val="23"/>
                <w:szCs w:val="23"/>
              </w:rPr>
              <w:tab/>
              <w:t xml:space="preserve">        </w:t>
            </w:r>
          </w:p>
        </w:tc>
        <w:tc>
          <w:tcPr>
            <w:tcW w:w="1375" w:type="dxa"/>
          </w:tcPr>
          <w:p w14:paraId="255E16BC" w14:textId="5BE5D5B3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4</w:t>
            </w:r>
          </w:p>
        </w:tc>
        <w:tc>
          <w:tcPr>
            <w:tcW w:w="1304" w:type="dxa"/>
          </w:tcPr>
          <w:p w14:paraId="26D84243" w14:textId="4A1C9048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37ACC443" w14:textId="5172BC29" w:rsidTr="000D590A">
        <w:tc>
          <w:tcPr>
            <w:tcW w:w="920" w:type="dxa"/>
          </w:tcPr>
          <w:p w14:paraId="3241B048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768BB32C" w14:textId="77777777" w:rsidR="00136E44" w:rsidRPr="00C32DDF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database searching algorithms and artifacts</w:t>
            </w:r>
          </w:p>
          <w:p w14:paraId="1D1487DC" w14:textId="6865A6FA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sequence alignment with scores.</w:t>
            </w:r>
          </w:p>
        </w:tc>
        <w:tc>
          <w:tcPr>
            <w:tcW w:w="1375" w:type="dxa"/>
          </w:tcPr>
          <w:p w14:paraId="45FAAFE6" w14:textId="44D7E90F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5</w:t>
            </w:r>
          </w:p>
        </w:tc>
        <w:tc>
          <w:tcPr>
            <w:tcW w:w="1304" w:type="dxa"/>
          </w:tcPr>
          <w:p w14:paraId="39A95719" w14:textId="2A14B932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5B447141" w14:textId="307F2AA2" w:rsidTr="000D590A">
        <w:tc>
          <w:tcPr>
            <w:tcW w:w="920" w:type="dxa"/>
          </w:tcPr>
          <w:p w14:paraId="79F200CC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565310C8" w14:textId="77777777" w:rsidR="00136E44" w:rsidRPr="00C32DDF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 xml:space="preserve">Multiple sequence alignment </w:t>
            </w:r>
          </w:p>
          <w:p w14:paraId="541596BB" w14:textId="4BB7BAC6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uses of multiple sequence alignment</w:t>
            </w:r>
          </w:p>
        </w:tc>
        <w:tc>
          <w:tcPr>
            <w:tcW w:w="1375" w:type="dxa"/>
          </w:tcPr>
          <w:p w14:paraId="14C0C63E" w14:textId="1A582343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6</w:t>
            </w:r>
          </w:p>
        </w:tc>
        <w:tc>
          <w:tcPr>
            <w:tcW w:w="1304" w:type="dxa"/>
          </w:tcPr>
          <w:p w14:paraId="19934672" w14:textId="78117759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B36B5B" w:rsidRPr="00C05A1B" w14:paraId="0D728738" w14:textId="77777777" w:rsidTr="000D590A">
        <w:tc>
          <w:tcPr>
            <w:tcW w:w="920" w:type="dxa"/>
          </w:tcPr>
          <w:p w14:paraId="5F4D84F7" w14:textId="77777777" w:rsidR="00B36B5B" w:rsidRPr="002A465E" w:rsidRDefault="00B36B5B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BF2DEC2" w14:textId="30A60E48" w:rsidR="00B36B5B" w:rsidRPr="00C32DDF" w:rsidRDefault="00B36B5B" w:rsidP="00136E44">
            <w:pPr>
              <w:pStyle w:val="Default"/>
              <w:rPr>
                <w:sz w:val="23"/>
                <w:szCs w:val="23"/>
              </w:rPr>
            </w:pPr>
            <w:r w:rsidRPr="00B36B5B">
              <w:rPr>
                <w:sz w:val="23"/>
                <w:szCs w:val="23"/>
              </w:rPr>
              <w:t>Multiple sequence alignment: Tools and resources</w:t>
            </w:r>
          </w:p>
        </w:tc>
        <w:tc>
          <w:tcPr>
            <w:tcW w:w="1375" w:type="dxa"/>
          </w:tcPr>
          <w:p w14:paraId="6F5888F2" w14:textId="3EA78013" w:rsidR="00B36B5B" w:rsidRPr="00CD6E66" w:rsidRDefault="00B36B5B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Practical-6</w:t>
            </w:r>
          </w:p>
        </w:tc>
        <w:tc>
          <w:tcPr>
            <w:tcW w:w="1304" w:type="dxa"/>
          </w:tcPr>
          <w:p w14:paraId="328AAF44" w14:textId="2B3A8AF8" w:rsidR="00B36B5B" w:rsidRPr="00CD6E66" w:rsidRDefault="00B36B5B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73793542" w14:textId="420242BB" w:rsidTr="000D590A">
        <w:tc>
          <w:tcPr>
            <w:tcW w:w="920" w:type="dxa"/>
          </w:tcPr>
          <w:p w14:paraId="6BB9A4F9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70CB0995" w14:textId="77777777" w:rsidR="00136E44" w:rsidRPr="00C32DDF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programs and methods for multiple sequence alignment</w:t>
            </w:r>
          </w:p>
          <w:p w14:paraId="4BFAE6E8" w14:textId="383B9F1A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pattern searching programs</w:t>
            </w:r>
          </w:p>
        </w:tc>
        <w:tc>
          <w:tcPr>
            <w:tcW w:w="1375" w:type="dxa"/>
          </w:tcPr>
          <w:p w14:paraId="0C253ABD" w14:textId="329DEF8B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7</w:t>
            </w:r>
          </w:p>
        </w:tc>
        <w:tc>
          <w:tcPr>
            <w:tcW w:w="1304" w:type="dxa"/>
          </w:tcPr>
          <w:p w14:paraId="6BC6C610" w14:textId="511C7669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25EE88F2" w14:textId="43A9549D" w:rsidTr="000D590A">
        <w:tc>
          <w:tcPr>
            <w:tcW w:w="920" w:type="dxa"/>
          </w:tcPr>
          <w:p w14:paraId="0BFD2329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54A986D7" w14:textId="77777777" w:rsidR="00136E44" w:rsidRPr="00C32DDF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family and superfamily representation</w:t>
            </w:r>
          </w:p>
          <w:p w14:paraId="093A8AE1" w14:textId="06A6CFE8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structural inference</w:t>
            </w:r>
          </w:p>
        </w:tc>
        <w:tc>
          <w:tcPr>
            <w:tcW w:w="1375" w:type="dxa"/>
          </w:tcPr>
          <w:p w14:paraId="59FB331F" w14:textId="1EA91166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8</w:t>
            </w:r>
          </w:p>
        </w:tc>
        <w:tc>
          <w:tcPr>
            <w:tcW w:w="1304" w:type="dxa"/>
          </w:tcPr>
          <w:p w14:paraId="521FEE2A" w14:textId="4BF77555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:rsidRPr="00C05A1B" w14:paraId="2E801A1E" w14:textId="2E00A703" w:rsidTr="000D590A">
        <w:tc>
          <w:tcPr>
            <w:tcW w:w="920" w:type="dxa"/>
          </w:tcPr>
          <w:p w14:paraId="4B087006" w14:textId="77777777" w:rsidR="00136E44" w:rsidRPr="002A465E" w:rsidRDefault="00136E44" w:rsidP="00136E44">
            <w:pPr>
              <w:pStyle w:val="ListParagraph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6504289E" w14:textId="77777777" w:rsidR="00136E44" w:rsidRPr="00C32DDF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dynamic programming in r-dimensions</w:t>
            </w:r>
          </w:p>
          <w:p w14:paraId="6B9728B6" w14:textId="77777777" w:rsidR="00136E44" w:rsidRPr="00C32DDF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weighted average sequences</w:t>
            </w:r>
          </w:p>
          <w:p w14:paraId="1DBE744B" w14:textId="2101BCDD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32DDF">
              <w:rPr>
                <w:sz w:val="23"/>
                <w:szCs w:val="23"/>
              </w:rPr>
              <w:t>profile analysis</w:t>
            </w:r>
          </w:p>
        </w:tc>
        <w:tc>
          <w:tcPr>
            <w:tcW w:w="1375" w:type="dxa"/>
          </w:tcPr>
          <w:p w14:paraId="309B0B75" w14:textId="0E526501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9 &amp; 20</w:t>
            </w:r>
          </w:p>
        </w:tc>
        <w:tc>
          <w:tcPr>
            <w:tcW w:w="1304" w:type="dxa"/>
          </w:tcPr>
          <w:p w14:paraId="6A13EB30" w14:textId="6F5D19E3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14:paraId="7CCFB9CF" w14:textId="19328D1F" w:rsidTr="000D590A">
        <w:tc>
          <w:tcPr>
            <w:tcW w:w="920" w:type="dxa"/>
          </w:tcPr>
          <w:p w14:paraId="0376C592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7E862F41" w14:textId="72DA4E7D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  <w:r w:rsidRPr="00C05A1B">
              <w:rPr>
                <w:sz w:val="23"/>
                <w:szCs w:val="23"/>
              </w:rPr>
              <w:t>lignment by hidden Markov models</w:t>
            </w:r>
          </w:p>
        </w:tc>
        <w:tc>
          <w:tcPr>
            <w:tcW w:w="1375" w:type="dxa"/>
          </w:tcPr>
          <w:p w14:paraId="493D502C" w14:textId="61B71BC3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21</w:t>
            </w:r>
          </w:p>
        </w:tc>
        <w:tc>
          <w:tcPr>
            <w:tcW w:w="1304" w:type="dxa"/>
          </w:tcPr>
          <w:p w14:paraId="435C9B54" w14:textId="48B1033F" w:rsidR="00136E44" w:rsidRPr="00CD6E66" w:rsidRDefault="00136E44" w:rsidP="00776E1E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14:paraId="1521494E" w14:textId="52BFC0C7" w:rsidTr="000D590A">
        <w:tc>
          <w:tcPr>
            <w:tcW w:w="920" w:type="dxa"/>
          </w:tcPr>
          <w:p w14:paraId="48183B4D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169DB922" w14:textId="77777777" w:rsidR="00136E44" w:rsidRPr="00136E44" w:rsidRDefault="00136E44" w:rsidP="00136E4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136E44">
              <w:rPr>
                <w:b/>
                <w:bCs/>
                <w:sz w:val="23"/>
                <w:szCs w:val="23"/>
              </w:rPr>
              <w:t>consensus word analysis</w:t>
            </w:r>
          </w:p>
          <w:p w14:paraId="64A7D19C" w14:textId="3BD3FAC2" w:rsidR="00136E44" w:rsidRPr="00444F73" w:rsidRDefault="00136E44" w:rsidP="00136E4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136E44">
              <w:rPr>
                <w:b/>
                <w:bCs/>
                <w:sz w:val="23"/>
                <w:szCs w:val="23"/>
              </w:rPr>
              <w:t>more complex scoring</w:t>
            </w:r>
          </w:p>
        </w:tc>
        <w:tc>
          <w:tcPr>
            <w:tcW w:w="1375" w:type="dxa"/>
          </w:tcPr>
          <w:p w14:paraId="49F6E4A9" w14:textId="6FDC90B1" w:rsidR="00136E44" w:rsidRPr="00CD6E66" w:rsidRDefault="00136E44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22</w:t>
            </w:r>
          </w:p>
        </w:tc>
        <w:tc>
          <w:tcPr>
            <w:tcW w:w="1304" w:type="dxa"/>
          </w:tcPr>
          <w:p w14:paraId="21537547" w14:textId="2618964D" w:rsidR="00136E44" w:rsidRPr="00CD6E66" w:rsidRDefault="00136E44" w:rsidP="00776E1E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14:paraId="2B1BA49C" w14:textId="19C6D640" w:rsidTr="000D590A">
        <w:tc>
          <w:tcPr>
            <w:tcW w:w="920" w:type="dxa"/>
          </w:tcPr>
          <w:p w14:paraId="390603F0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6D1D66B" w14:textId="28EE3C42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b/>
                <w:bCs/>
                <w:sz w:val="23"/>
                <w:szCs w:val="23"/>
              </w:rPr>
              <w:t>Phylogenetic prediction</w:t>
            </w:r>
          </w:p>
        </w:tc>
        <w:tc>
          <w:tcPr>
            <w:tcW w:w="1375" w:type="dxa"/>
          </w:tcPr>
          <w:p w14:paraId="169B9A4F" w14:textId="568A84F2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1 &amp; 12</w:t>
            </w:r>
          </w:p>
        </w:tc>
        <w:tc>
          <w:tcPr>
            <w:tcW w:w="1304" w:type="dxa"/>
          </w:tcPr>
          <w:p w14:paraId="7C16043A" w14:textId="1B1B1102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136E44" w14:paraId="6CC7D9B2" w14:textId="73AD2100" w:rsidTr="000D590A">
        <w:tc>
          <w:tcPr>
            <w:tcW w:w="920" w:type="dxa"/>
          </w:tcPr>
          <w:p w14:paraId="5E86B110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70439C16" w14:textId="78682C13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Trees-splits and metrices on tress</w:t>
            </w:r>
          </w:p>
        </w:tc>
        <w:tc>
          <w:tcPr>
            <w:tcW w:w="1375" w:type="dxa"/>
          </w:tcPr>
          <w:p w14:paraId="211D9C14" w14:textId="4F6FD780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3</w:t>
            </w:r>
          </w:p>
        </w:tc>
        <w:tc>
          <w:tcPr>
            <w:tcW w:w="1304" w:type="dxa"/>
          </w:tcPr>
          <w:p w14:paraId="53D7E79F" w14:textId="10AB3A6C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136E44" w14:paraId="67A03DA2" w14:textId="117DFD1D" w:rsidTr="000D590A">
        <w:tc>
          <w:tcPr>
            <w:tcW w:w="920" w:type="dxa"/>
          </w:tcPr>
          <w:p w14:paraId="1842103B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9756493" w14:textId="13ECEA73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tree interpretation</w:t>
            </w:r>
          </w:p>
        </w:tc>
        <w:tc>
          <w:tcPr>
            <w:tcW w:w="1375" w:type="dxa"/>
          </w:tcPr>
          <w:p w14:paraId="4F1F848E" w14:textId="02EAED83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4</w:t>
            </w:r>
          </w:p>
        </w:tc>
        <w:tc>
          <w:tcPr>
            <w:tcW w:w="1304" w:type="dxa"/>
          </w:tcPr>
          <w:p w14:paraId="2963F829" w14:textId="09A662C1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136E44" w14:paraId="4163CC85" w14:textId="7B340054" w:rsidTr="000D590A">
        <w:tc>
          <w:tcPr>
            <w:tcW w:w="920" w:type="dxa"/>
          </w:tcPr>
          <w:p w14:paraId="09694EB7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4F274761" w14:textId="77777777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 xml:space="preserve">Distance - additive, </w:t>
            </w:r>
            <w:proofErr w:type="spellStart"/>
            <w:r w:rsidRPr="00C05A1B">
              <w:rPr>
                <w:sz w:val="23"/>
                <w:szCs w:val="23"/>
              </w:rPr>
              <w:t>ultrameric</w:t>
            </w:r>
            <w:proofErr w:type="spellEnd"/>
            <w:r w:rsidRPr="00C05A1B">
              <w:rPr>
                <w:sz w:val="23"/>
                <w:szCs w:val="23"/>
              </w:rPr>
              <w:t xml:space="preserve"> and nonadditive distances</w:t>
            </w:r>
          </w:p>
          <w:p w14:paraId="27FD744F" w14:textId="57B9ADDE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1375" w:type="dxa"/>
          </w:tcPr>
          <w:p w14:paraId="6905F7F9" w14:textId="30EA26BA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5 &amp; Lecture 16</w:t>
            </w:r>
          </w:p>
        </w:tc>
        <w:tc>
          <w:tcPr>
            <w:tcW w:w="1304" w:type="dxa"/>
          </w:tcPr>
          <w:p w14:paraId="14FD82A4" w14:textId="21DC779A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B36B5B" w14:paraId="4D2C554D" w14:textId="77777777" w:rsidTr="000D590A">
        <w:tc>
          <w:tcPr>
            <w:tcW w:w="920" w:type="dxa"/>
          </w:tcPr>
          <w:p w14:paraId="4FC1ACB5" w14:textId="77777777" w:rsidR="00B36B5B" w:rsidRPr="00C05A1B" w:rsidRDefault="00B36B5B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540B68EE" w14:textId="27C229FD" w:rsidR="00B36B5B" w:rsidRPr="00C05A1B" w:rsidRDefault="00B36B5B" w:rsidP="00136E4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hylogenetic analysis: Tools and resources</w:t>
            </w:r>
          </w:p>
        </w:tc>
        <w:tc>
          <w:tcPr>
            <w:tcW w:w="1375" w:type="dxa"/>
          </w:tcPr>
          <w:p w14:paraId="54C54FBF" w14:textId="0D32CFD8" w:rsidR="00B36B5B" w:rsidRPr="00CD6E66" w:rsidRDefault="00B36B5B" w:rsidP="00136E4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Practical-7</w:t>
            </w:r>
          </w:p>
        </w:tc>
        <w:tc>
          <w:tcPr>
            <w:tcW w:w="1304" w:type="dxa"/>
          </w:tcPr>
          <w:p w14:paraId="309131B2" w14:textId="7B85ECD1" w:rsidR="00B36B5B" w:rsidRPr="00CD6E66" w:rsidRDefault="00B36B5B" w:rsidP="00136E44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B</w:t>
            </w:r>
          </w:p>
        </w:tc>
      </w:tr>
      <w:tr w:rsidR="00136E44" w14:paraId="6004AC99" w14:textId="5C898540" w:rsidTr="000D590A">
        <w:tc>
          <w:tcPr>
            <w:tcW w:w="920" w:type="dxa"/>
          </w:tcPr>
          <w:p w14:paraId="2CA9F1A5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0EA80CEE" w14:textId="21E5141B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tree building methods</w:t>
            </w:r>
          </w:p>
        </w:tc>
        <w:tc>
          <w:tcPr>
            <w:tcW w:w="1375" w:type="dxa"/>
          </w:tcPr>
          <w:p w14:paraId="17324848" w14:textId="6C411C62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7</w:t>
            </w:r>
          </w:p>
        </w:tc>
        <w:tc>
          <w:tcPr>
            <w:tcW w:w="1304" w:type="dxa"/>
          </w:tcPr>
          <w:p w14:paraId="22C9C085" w14:textId="18EACDDF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136E44" w14:paraId="1D489933" w14:textId="30EB60BF" w:rsidTr="000D590A">
        <w:tc>
          <w:tcPr>
            <w:tcW w:w="920" w:type="dxa"/>
          </w:tcPr>
          <w:p w14:paraId="2E5E54E1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73EB19C5" w14:textId="02E897A4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phylogenetic analysis</w:t>
            </w:r>
          </w:p>
        </w:tc>
        <w:tc>
          <w:tcPr>
            <w:tcW w:w="1375" w:type="dxa"/>
          </w:tcPr>
          <w:p w14:paraId="7D3FC51F" w14:textId="300E27D3" w:rsidR="00136E44" w:rsidRPr="00CD6E66" w:rsidRDefault="00136E44" w:rsidP="00136E4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8</w:t>
            </w:r>
          </w:p>
        </w:tc>
        <w:tc>
          <w:tcPr>
            <w:tcW w:w="1304" w:type="dxa"/>
          </w:tcPr>
          <w:p w14:paraId="50EB3C3A" w14:textId="2A1A9ACE" w:rsidR="00136E44" w:rsidRPr="00CD6E66" w:rsidRDefault="00136E44" w:rsidP="00136E44">
            <w:pPr>
              <w:pStyle w:val="Default"/>
              <w:jc w:val="center"/>
              <w:rPr>
                <w:b/>
                <w:bCs/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136E44" w14:paraId="052B68FA" w14:textId="6B7269CA" w:rsidTr="000D590A">
        <w:tc>
          <w:tcPr>
            <w:tcW w:w="920" w:type="dxa"/>
          </w:tcPr>
          <w:p w14:paraId="0529EC1C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34539297" w14:textId="59B19073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estimating the rate of change</w:t>
            </w:r>
          </w:p>
        </w:tc>
        <w:tc>
          <w:tcPr>
            <w:tcW w:w="1375" w:type="dxa"/>
          </w:tcPr>
          <w:p w14:paraId="7776AEBB" w14:textId="0BFF6DC9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19</w:t>
            </w:r>
          </w:p>
        </w:tc>
        <w:tc>
          <w:tcPr>
            <w:tcW w:w="1304" w:type="dxa"/>
          </w:tcPr>
          <w:p w14:paraId="1F5159BB" w14:textId="612381F9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136E44" w14:paraId="621BF820" w14:textId="0EEC0B6A" w:rsidTr="000D590A">
        <w:tc>
          <w:tcPr>
            <w:tcW w:w="920" w:type="dxa"/>
          </w:tcPr>
          <w:p w14:paraId="6D66E22F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1F001B17" w14:textId="2A3E1203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likelihood and trees</w:t>
            </w:r>
          </w:p>
        </w:tc>
        <w:tc>
          <w:tcPr>
            <w:tcW w:w="1375" w:type="dxa"/>
          </w:tcPr>
          <w:p w14:paraId="4ABE90D7" w14:textId="2A45CDCA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20 &amp; 21</w:t>
            </w:r>
          </w:p>
        </w:tc>
        <w:tc>
          <w:tcPr>
            <w:tcW w:w="1304" w:type="dxa"/>
          </w:tcPr>
          <w:p w14:paraId="107EA8FE" w14:textId="52F489E9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136E44" w14:paraId="70AC34AE" w14:textId="6625D6B0" w:rsidTr="000D590A">
        <w:tc>
          <w:tcPr>
            <w:tcW w:w="920" w:type="dxa"/>
          </w:tcPr>
          <w:p w14:paraId="660ADB5C" w14:textId="77777777" w:rsidR="00136E44" w:rsidRPr="00C05A1B" w:rsidRDefault="00136E44" w:rsidP="00136E44">
            <w:pPr>
              <w:pStyle w:val="Default"/>
              <w:numPr>
                <w:ilvl w:val="0"/>
                <w:numId w:val="1"/>
              </w:numPr>
              <w:rPr>
                <w:sz w:val="23"/>
                <w:szCs w:val="23"/>
              </w:rPr>
            </w:pPr>
          </w:p>
        </w:tc>
        <w:tc>
          <w:tcPr>
            <w:tcW w:w="4575" w:type="dxa"/>
          </w:tcPr>
          <w:p w14:paraId="498E3C4D" w14:textId="0A5B8D15" w:rsidR="00136E44" w:rsidRPr="00C05A1B" w:rsidRDefault="00136E44" w:rsidP="00136E44">
            <w:pPr>
              <w:pStyle w:val="Default"/>
              <w:rPr>
                <w:sz w:val="23"/>
                <w:szCs w:val="23"/>
              </w:rPr>
            </w:pPr>
            <w:r w:rsidRPr="00C05A1B">
              <w:rPr>
                <w:sz w:val="23"/>
                <w:szCs w:val="23"/>
              </w:rPr>
              <w:t>analysis software.</w:t>
            </w:r>
          </w:p>
        </w:tc>
        <w:tc>
          <w:tcPr>
            <w:tcW w:w="1375" w:type="dxa"/>
          </w:tcPr>
          <w:p w14:paraId="7C44643A" w14:textId="75402582" w:rsidR="00136E44" w:rsidRPr="00CD6E66" w:rsidRDefault="00136E44" w:rsidP="00136E44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Lecture 22</w:t>
            </w:r>
          </w:p>
        </w:tc>
        <w:tc>
          <w:tcPr>
            <w:tcW w:w="1304" w:type="dxa"/>
          </w:tcPr>
          <w:p w14:paraId="54AA038A" w14:textId="38EBE5FC" w:rsidR="00136E44" w:rsidRPr="00CD6E66" w:rsidRDefault="00136E44" w:rsidP="00136E44">
            <w:pPr>
              <w:pStyle w:val="Default"/>
              <w:jc w:val="center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>SS</w:t>
            </w:r>
          </w:p>
        </w:tc>
      </w:tr>
      <w:tr w:rsidR="00444F73" w14:paraId="5CB76E54" w14:textId="77777777" w:rsidTr="000D590A">
        <w:trPr>
          <w:trHeight w:val="1291"/>
        </w:trPr>
        <w:tc>
          <w:tcPr>
            <w:tcW w:w="8174" w:type="dxa"/>
            <w:gridSpan w:val="4"/>
          </w:tcPr>
          <w:p w14:paraId="4058C64E" w14:textId="77777777" w:rsidR="00444F73" w:rsidRPr="00CD6E66" w:rsidRDefault="00444F73" w:rsidP="00444F73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b/>
                <w:bCs/>
                <w:sz w:val="23"/>
                <w:szCs w:val="23"/>
              </w:rPr>
              <w:t xml:space="preserve">SUGGESTED READINGS: </w:t>
            </w:r>
          </w:p>
          <w:p w14:paraId="28BC7C00" w14:textId="77777777" w:rsidR="00444F73" w:rsidRPr="00CD6E66" w:rsidRDefault="00444F73" w:rsidP="00444F73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sz w:val="23"/>
                <w:szCs w:val="23"/>
              </w:rPr>
              <w:t xml:space="preserve">1 D. </w:t>
            </w:r>
            <w:proofErr w:type="spellStart"/>
            <w:r w:rsidRPr="00CD6E66">
              <w:rPr>
                <w:sz w:val="23"/>
                <w:szCs w:val="23"/>
              </w:rPr>
              <w:t>Gusfield</w:t>
            </w:r>
            <w:proofErr w:type="spellEnd"/>
            <w:r w:rsidRPr="00CD6E66">
              <w:rPr>
                <w:sz w:val="23"/>
                <w:szCs w:val="23"/>
              </w:rPr>
              <w:t xml:space="preserve">, “Algorithms on Strings, Trees, and Sequences: Computer Science and Computational Biology”, Cambridge University Press. </w:t>
            </w:r>
          </w:p>
          <w:p w14:paraId="61EDC16C" w14:textId="77777777" w:rsidR="00444F73" w:rsidRPr="00CD6E66" w:rsidRDefault="00444F73" w:rsidP="00444F73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sz w:val="23"/>
                <w:szCs w:val="23"/>
              </w:rPr>
              <w:t xml:space="preserve">2. Biocomputing Hypertext Coursebook at http://www.techfak.unibielefeld.de/bcd/Curric/welcome.html/ </w:t>
            </w:r>
          </w:p>
          <w:p w14:paraId="792239A0" w14:textId="77777777" w:rsidR="00444F73" w:rsidRPr="00CD6E66" w:rsidRDefault="00444F73" w:rsidP="00444F73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sz w:val="23"/>
                <w:szCs w:val="23"/>
              </w:rPr>
              <w:t xml:space="preserve">3. A.D. </w:t>
            </w:r>
            <w:proofErr w:type="spellStart"/>
            <w:r w:rsidRPr="00CD6E66">
              <w:rPr>
                <w:sz w:val="23"/>
                <w:szCs w:val="23"/>
              </w:rPr>
              <w:t>Baxevanis</w:t>
            </w:r>
            <w:proofErr w:type="spellEnd"/>
            <w:r w:rsidRPr="00CD6E66">
              <w:rPr>
                <w:sz w:val="23"/>
                <w:szCs w:val="23"/>
              </w:rPr>
              <w:t xml:space="preserve"> and B.F.F. Ouellette, “Bioinformatics: A Practical Guide to the Analysis of Genes and Proteins”, Wiley-</w:t>
            </w:r>
            <w:proofErr w:type="spellStart"/>
            <w:r w:rsidRPr="00CD6E66">
              <w:rPr>
                <w:sz w:val="23"/>
                <w:szCs w:val="23"/>
              </w:rPr>
              <w:t>Interscience</w:t>
            </w:r>
            <w:proofErr w:type="spellEnd"/>
            <w:r w:rsidRPr="00CD6E66">
              <w:rPr>
                <w:sz w:val="23"/>
                <w:szCs w:val="23"/>
              </w:rPr>
              <w:t xml:space="preserve">. </w:t>
            </w:r>
          </w:p>
          <w:p w14:paraId="3109B6D2" w14:textId="77777777" w:rsidR="00444F73" w:rsidRPr="00CD6E66" w:rsidRDefault="00444F73" w:rsidP="00444F73">
            <w:pPr>
              <w:pStyle w:val="Default"/>
              <w:rPr>
                <w:sz w:val="23"/>
                <w:szCs w:val="23"/>
              </w:rPr>
            </w:pPr>
            <w:r w:rsidRPr="00CD6E66">
              <w:rPr>
                <w:sz w:val="23"/>
                <w:szCs w:val="23"/>
              </w:rPr>
              <w:t xml:space="preserve">4. </w:t>
            </w:r>
            <w:proofErr w:type="spellStart"/>
            <w:r w:rsidRPr="00CD6E66">
              <w:rPr>
                <w:sz w:val="23"/>
                <w:szCs w:val="23"/>
              </w:rPr>
              <w:t>D.</w:t>
            </w:r>
            <w:proofErr w:type="gramStart"/>
            <w:r w:rsidRPr="00CD6E66">
              <w:rPr>
                <w:sz w:val="23"/>
                <w:szCs w:val="23"/>
              </w:rPr>
              <w:t>W.Mount</w:t>
            </w:r>
            <w:proofErr w:type="spellEnd"/>
            <w:proofErr w:type="gramEnd"/>
            <w:r w:rsidRPr="00CD6E66">
              <w:rPr>
                <w:sz w:val="23"/>
                <w:szCs w:val="23"/>
              </w:rPr>
              <w:t xml:space="preserve">, “Bioinformatics: Sequence and Genome Analysis”, Cold Spring Harbor Laboratory Press. </w:t>
            </w:r>
          </w:p>
        </w:tc>
      </w:tr>
      <w:tr w:rsidR="000D590A" w14:paraId="1A9949F7" w14:textId="77777777" w:rsidTr="000D590A">
        <w:trPr>
          <w:trHeight w:val="1291"/>
        </w:trPr>
        <w:tc>
          <w:tcPr>
            <w:tcW w:w="8174" w:type="dxa"/>
            <w:gridSpan w:val="4"/>
          </w:tcPr>
          <w:p w14:paraId="68C8C503" w14:textId="77777777" w:rsidR="000D590A" w:rsidRDefault="000D590A" w:rsidP="000D590A">
            <w:pPr>
              <w:pStyle w:val="Default"/>
              <w:rPr>
                <w:color w:val="auto"/>
              </w:rPr>
            </w:pPr>
          </w:p>
          <w:p w14:paraId="793AEF9C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. Writing a sequence assembly program </w:t>
            </w:r>
          </w:p>
          <w:p w14:paraId="6507269C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. Implementation of a selected sequence alignment algorithm </w:t>
            </w:r>
          </w:p>
          <w:p w14:paraId="5E612116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. Introduction to NCBI: sequence databases, sequence retrieval, sequence file formats </w:t>
            </w:r>
          </w:p>
          <w:p w14:paraId="4F3F30D8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4. Introduction to NCBI: Literature and other resources </w:t>
            </w:r>
          </w:p>
          <w:p w14:paraId="46419EDE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5. Introduction to NCBI: Structure and other resources </w:t>
            </w:r>
          </w:p>
          <w:p w14:paraId="5E7880AA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6. Pairwise comparisons: - effect of different substitution matrices, change in gap penalties </w:t>
            </w:r>
          </w:p>
          <w:p w14:paraId="4FECE7AD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7. Database search: Evaluate the statistical significance of the match with a web program. Effect of presence of low complexity regions in the sequence and filtering. </w:t>
            </w:r>
          </w:p>
          <w:p w14:paraId="4E80C398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8. Multiple sequence alignment: Tools and resources </w:t>
            </w:r>
          </w:p>
          <w:p w14:paraId="3CDC7FB3" w14:textId="77777777" w:rsidR="000D590A" w:rsidRDefault="000D590A" w:rsidP="000D590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9. Phylogenetic analysis: Tools and resources </w:t>
            </w:r>
          </w:p>
          <w:p w14:paraId="7F4BD0E1" w14:textId="77777777" w:rsidR="000D590A" w:rsidRDefault="000D590A" w:rsidP="00444F73">
            <w:pPr>
              <w:pStyle w:val="Default"/>
              <w:rPr>
                <w:b/>
                <w:bCs/>
                <w:sz w:val="23"/>
                <w:szCs w:val="23"/>
              </w:rPr>
            </w:pPr>
          </w:p>
        </w:tc>
      </w:tr>
    </w:tbl>
    <w:p w14:paraId="041076C5" w14:textId="77777777" w:rsidR="00444F73" w:rsidRDefault="00444F73" w:rsidP="00950350"/>
    <w:sectPr w:rsidR="00444F73" w:rsidSect="00DF3B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843CD2"/>
    <w:multiLevelType w:val="hybridMultilevel"/>
    <w:tmpl w:val="F912AF9E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tDA3NrIwNzMxNjVR0lEKTi0uzszPAykwqgUA2POrvSwAAAA="/>
  </w:docVars>
  <w:rsids>
    <w:rsidRoot w:val="00950350"/>
    <w:rsid w:val="00000071"/>
    <w:rsid w:val="000015F3"/>
    <w:rsid w:val="000102C3"/>
    <w:rsid w:val="00014E74"/>
    <w:rsid w:val="00024D85"/>
    <w:rsid w:val="00030C11"/>
    <w:rsid w:val="00045C83"/>
    <w:rsid w:val="00052190"/>
    <w:rsid w:val="00053776"/>
    <w:rsid w:val="000555F9"/>
    <w:rsid w:val="00057898"/>
    <w:rsid w:val="000656CE"/>
    <w:rsid w:val="00065E3D"/>
    <w:rsid w:val="000A3E23"/>
    <w:rsid w:val="000A3EBE"/>
    <w:rsid w:val="000A6F1C"/>
    <w:rsid w:val="000C5FBE"/>
    <w:rsid w:val="000D209E"/>
    <w:rsid w:val="000D590A"/>
    <w:rsid w:val="000F29E4"/>
    <w:rsid w:val="00130555"/>
    <w:rsid w:val="001330D2"/>
    <w:rsid w:val="00136E44"/>
    <w:rsid w:val="00163E9C"/>
    <w:rsid w:val="001672DC"/>
    <w:rsid w:val="00170941"/>
    <w:rsid w:val="00173BD5"/>
    <w:rsid w:val="00175DC5"/>
    <w:rsid w:val="001939DC"/>
    <w:rsid w:val="00194511"/>
    <w:rsid w:val="001A22FC"/>
    <w:rsid w:val="001A2C6F"/>
    <w:rsid w:val="001A3531"/>
    <w:rsid w:val="001B5BE1"/>
    <w:rsid w:val="001B66CB"/>
    <w:rsid w:val="001C3449"/>
    <w:rsid w:val="001C4A70"/>
    <w:rsid w:val="001C4E39"/>
    <w:rsid w:val="001C571D"/>
    <w:rsid w:val="001E1A4D"/>
    <w:rsid w:val="001E5006"/>
    <w:rsid w:val="001F6A48"/>
    <w:rsid w:val="00211F4A"/>
    <w:rsid w:val="00220A9E"/>
    <w:rsid w:val="00220BDA"/>
    <w:rsid w:val="0023432A"/>
    <w:rsid w:val="00244069"/>
    <w:rsid w:val="00244947"/>
    <w:rsid w:val="002477FB"/>
    <w:rsid w:val="00253482"/>
    <w:rsid w:val="00255609"/>
    <w:rsid w:val="00257E7C"/>
    <w:rsid w:val="00273ACF"/>
    <w:rsid w:val="0027670C"/>
    <w:rsid w:val="0028072B"/>
    <w:rsid w:val="002A4121"/>
    <w:rsid w:val="002A465E"/>
    <w:rsid w:val="002A52D1"/>
    <w:rsid w:val="002B0548"/>
    <w:rsid w:val="002D2433"/>
    <w:rsid w:val="002D3A71"/>
    <w:rsid w:val="002E25B4"/>
    <w:rsid w:val="00303DDA"/>
    <w:rsid w:val="0030479D"/>
    <w:rsid w:val="00313511"/>
    <w:rsid w:val="00315C59"/>
    <w:rsid w:val="003178EA"/>
    <w:rsid w:val="003334ED"/>
    <w:rsid w:val="00333AB0"/>
    <w:rsid w:val="00336165"/>
    <w:rsid w:val="003406E2"/>
    <w:rsid w:val="00343F90"/>
    <w:rsid w:val="003511FA"/>
    <w:rsid w:val="00360116"/>
    <w:rsid w:val="00366D29"/>
    <w:rsid w:val="00376B28"/>
    <w:rsid w:val="00380B0D"/>
    <w:rsid w:val="0038579E"/>
    <w:rsid w:val="00387310"/>
    <w:rsid w:val="00390848"/>
    <w:rsid w:val="003913C7"/>
    <w:rsid w:val="00394AC6"/>
    <w:rsid w:val="003A3F29"/>
    <w:rsid w:val="003B0E49"/>
    <w:rsid w:val="003C0E02"/>
    <w:rsid w:val="003E397E"/>
    <w:rsid w:val="00404E22"/>
    <w:rsid w:val="00406B1E"/>
    <w:rsid w:val="00412D2B"/>
    <w:rsid w:val="00424322"/>
    <w:rsid w:val="00425B4C"/>
    <w:rsid w:val="00434136"/>
    <w:rsid w:val="00436E99"/>
    <w:rsid w:val="00440360"/>
    <w:rsid w:val="00444F73"/>
    <w:rsid w:val="00445475"/>
    <w:rsid w:val="00451818"/>
    <w:rsid w:val="0045783A"/>
    <w:rsid w:val="004641DA"/>
    <w:rsid w:val="004761DF"/>
    <w:rsid w:val="00480037"/>
    <w:rsid w:val="00482DE5"/>
    <w:rsid w:val="004B2D2F"/>
    <w:rsid w:val="004B784A"/>
    <w:rsid w:val="004C64B9"/>
    <w:rsid w:val="004D08E8"/>
    <w:rsid w:val="004D658C"/>
    <w:rsid w:val="004F493C"/>
    <w:rsid w:val="00524768"/>
    <w:rsid w:val="00543C1D"/>
    <w:rsid w:val="00583BAC"/>
    <w:rsid w:val="00584764"/>
    <w:rsid w:val="005861DB"/>
    <w:rsid w:val="0058703B"/>
    <w:rsid w:val="005908A3"/>
    <w:rsid w:val="005A7765"/>
    <w:rsid w:val="005B67A9"/>
    <w:rsid w:val="005B6A7C"/>
    <w:rsid w:val="005C2ECD"/>
    <w:rsid w:val="005C57C3"/>
    <w:rsid w:val="005D233D"/>
    <w:rsid w:val="005E2606"/>
    <w:rsid w:val="005E68FE"/>
    <w:rsid w:val="005F2385"/>
    <w:rsid w:val="005F4F11"/>
    <w:rsid w:val="005F5072"/>
    <w:rsid w:val="0061157A"/>
    <w:rsid w:val="00624B1F"/>
    <w:rsid w:val="00626FED"/>
    <w:rsid w:val="00631284"/>
    <w:rsid w:val="006376B2"/>
    <w:rsid w:val="00640A48"/>
    <w:rsid w:val="00645DBF"/>
    <w:rsid w:val="00654F59"/>
    <w:rsid w:val="006611AD"/>
    <w:rsid w:val="006623E6"/>
    <w:rsid w:val="00675B37"/>
    <w:rsid w:val="0068052D"/>
    <w:rsid w:val="00682000"/>
    <w:rsid w:val="00685EB8"/>
    <w:rsid w:val="0069632E"/>
    <w:rsid w:val="006A4A24"/>
    <w:rsid w:val="006B360D"/>
    <w:rsid w:val="006C6A74"/>
    <w:rsid w:val="006D3FE9"/>
    <w:rsid w:val="006D6529"/>
    <w:rsid w:val="006E0C97"/>
    <w:rsid w:val="006F1622"/>
    <w:rsid w:val="006F1806"/>
    <w:rsid w:val="006F32FA"/>
    <w:rsid w:val="00701F5F"/>
    <w:rsid w:val="00706150"/>
    <w:rsid w:val="00707732"/>
    <w:rsid w:val="007103BD"/>
    <w:rsid w:val="0071256D"/>
    <w:rsid w:val="007160C7"/>
    <w:rsid w:val="00724434"/>
    <w:rsid w:val="00724A40"/>
    <w:rsid w:val="007261C1"/>
    <w:rsid w:val="00746BD6"/>
    <w:rsid w:val="00766B04"/>
    <w:rsid w:val="007738DB"/>
    <w:rsid w:val="00773C9A"/>
    <w:rsid w:val="0077516E"/>
    <w:rsid w:val="00776E1E"/>
    <w:rsid w:val="00791F7C"/>
    <w:rsid w:val="007C1636"/>
    <w:rsid w:val="007C43E6"/>
    <w:rsid w:val="007D11E4"/>
    <w:rsid w:val="007D2564"/>
    <w:rsid w:val="007D6A67"/>
    <w:rsid w:val="007D7D9B"/>
    <w:rsid w:val="007E3393"/>
    <w:rsid w:val="007F2E29"/>
    <w:rsid w:val="007F3154"/>
    <w:rsid w:val="007F6CD5"/>
    <w:rsid w:val="00805332"/>
    <w:rsid w:val="00805865"/>
    <w:rsid w:val="0080656E"/>
    <w:rsid w:val="008066DA"/>
    <w:rsid w:val="00817DDC"/>
    <w:rsid w:val="0083120A"/>
    <w:rsid w:val="00856357"/>
    <w:rsid w:val="0086555E"/>
    <w:rsid w:val="00867A1B"/>
    <w:rsid w:val="00867F85"/>
    <w:rsid w:val="00884AF2"/>
    <w:rsid w:val="00892E56"/>
    <w:rsid w:val="00892F42"/>
    <w:rsid w:val="0089316B"/>
    <w:rsid w:val="00894E11"/>
    <w:rsid w:val="008A4426"/>
    <w:rsid w:val="008B0C60"/>
    <w:rsid w:val="008B78B5"/>
    <w:rsid w:val="008C5BB2"/>
    <w:rsid w:val="008C741C"/>
    <w:rsid w:val="008D1897"/>
    <w:rsid w:val="008F1145"/>
    <w:rsid w:val="008F6DD9"/>
    <w:rsid w:val="00922250"/>
    <w:rsid w:val="0093159F"/>
    <w:rsid w:val="00946487"/>
    <w:rsid w:val="009501A0"/>
    <w:rsid w:val="00950350"/>
    <w:rsid w:val="00950E68"/>
    <w:rsid w:val="00953599"/>
    <w:rsid w:val="0096037D"/>
    <w:rsid w:val="00973393"/>
    <w:rsid w:val="0098058D"/>
    <w:rsid w:val="009809E8"/>
    <w:rsid w:val="00985A6F"/>
    <w:rsid w:val="00991C6B"/>
    <w:rsid w:val="009B0A68"/>
    <w:rsid w:val="009B67BC"/>
    <w:rsid w:val="009C37AD"/>
    <w:rsid w:val="009C4F45"/>
    <w:rsid w:val="009C690A"/>
    <w:rsid w:val="009C7903"/>
    <w:rsid w:val="009D3B5C"/>
    <w:rsid w:val="009E676E"/>
    <w:rsid w:val="009F5938"/>
    <w:rsid w:val="00A01FD7"/>
    <w:rsid w:val="00A10BED"/>
    <w:rsid w:val="00A115AE"/>
    <w:rsid w:val="00A12BE9"/>
    <w:rsid w:val="00A155BE"/>
    <w:rsid w:val="00A20CE9"/>
    <w:rsid w:val="00A22E24"/>
    <w:rsid w:val="00A24CC4"/>
    <w:rsid w:val="00A31574"/>
    <w:rsid w:val="00A349E2"/>
    <w:rsid w:val="00A37C59"/>
    <w:rsid w:val="00A421FB"/>
    <w:rsid w:val="00A54FD3"/>
    <w:rsid w:val="00A56F3B"/>
    <w:rsid w:val="00A6654C"/>
    <w:rsid w:val="00A70192"/>
    <w:rsid w:val="00A74398"/>
    <w:rsid w:val="00A839D5"/>
    <w:rsid w:val="00A849F1"/>
    <w:rsid w:val="00A92300"/>
    <w:rsid w:val="00AA47F0"/>
    <w:rsid w:val="00AA5C39"/>
    <w:rsid w:val="00AB3DE0"/>
    <w:rsid w:val="00AB65AC"/>
    <w:rsid w:val="00AB7760"/>
    <w:rsid w:val="00AC1C37"/>
    <w:rsid w:val="00AC4606"/>
    <w:rsid w:val="00AC598F"/>
    <w:rsid w:val="00AD080D"/>
    <w:rsid w:val="00AD6266"/>
    <w:rsid w:val="00AD651F"/>
    <w:rsid w:val="00AE00A5"/>
    <w:rsid w:val="00AE160B"/>
    <w:rsid w:val="00AE1A65"/>
    <w:rsid w:val="00AE505B"/>
    <w:rsid w:val="00AF1479"/>
    <w:rsid w:val="00AF230B"/>
    <w:rsid w:val="00AF3250"/>
    <w:rsid w:val="00AF488A"/>
    <w:rsid w:val="00B03034"/>
    <w:rsid w:val="00B04571"/>
    <w:rsid w:val="00B102D5"/>
    <w:rsid w:val="00B10CC4"/>
    <w:rsid w:val="00B17935"/>
    <w:rsid w:val="00B17C91"/>
    <w:rsid w:val="00B17D2A"/>
    <w:rsid w:val="00B17F77"/>
    <w:rsid w:val="00B238CD"/>
    <w:rsid w:val="00B30260"/>
    <w:rsid w:val="00B36B5B"/>
    <w:rsid w:val="00B3728F"/>
    <w:rsid w:val="00B374F8"/>
    <w:rsid w:val="00B52286"/>
    <w:rsid w:val="00B56F07"/>
    <w:rsid w:val="00B57AA2"/>
    <w:rsid w:val="00B75B02"/>
    <w:rsid w:val="00B94E96"/>
    <w:rsid w:val="00B97364"/>
    <w:rsid w:val="00BA3666"/>
    <w:rsid w:val="00BA7A19"/>
    <w:rsid w:val="00BB2BA3"/>
    <w:rsid w:val="00BB40D2"/>
    <w:rsid w:val="00BB4BC3"/>
    <w:rsid w:val="00BB5C33"/>
    <w:rsid w:val="00BC0476"/>
    <w:rsid w:val="00BC0721"/>
    <w:rsid w:val="00BD261A"/>
    <w:rsid w:val="00BE736E"/>
    <w:rsid w:val="00BE7E97"/>
    <w:rsid w:val="00BF2AF2"/>
    <w:rsid w:val="00BF3DB8"/>
    <w:rsid w:val="00BF45C3"/>
    <w:rsid w:val="00C00189"/>
    <w:rsid w:val="00C05A1B"/>
    <w:rsid w:val="00C07B8B"/>
    <w:rsid w:val="00C249BF"/>
    <w:rsid w:val="00C25216"/>
    <w:rsid w:val="00C26215"/>
    <w:rsid w:val="00C32038"/>
    <w:rsid w:val="00C32DDF"/>
    <w:rsid w:val="00C33BF0"/>
    <w:rsid w:val="00C4746E"/>
    <w:rsid w:val="00C53B40"/>
    <w:rsid w:val="00C63ABF"/>
    <w:rsid w:val="00C87B6E"/>
    <w:rsid w:val="00C96517"/>
    <w:rsid w:val="00CA47FB"/>
    <w:rsid w:val="00CA4C34"/>
    <w:rsid w:val="00CA4C39"/>
    <w:rsid w:val="00CB1576"/>
    <w:rsid w:val="00CC6728"/>
    <w:rsid w:val="00CC6845"/>
    <w:rsid w:val="00CD6E66"/>
    <w:rsid w:val="00CE1D33"/>
    <w:rsid w:val="00CF68F6"/>
    <w:rsid w:val="00D112C2"/>
    <w:rsid w:val="00D20446"/>
    <w:rsid w:val="00D221F8"/>
    <w:rsid w:val="00D22E38"/>
    <w:rsid w:val="00D241C2"/>
    <w:rsid w:val="00D36237"/>
    <w:rsid w:val="00D41A33"/>
    <w:rsid w:val="00D509A1"/>
    <w:rsid w:val="00D5260D"/>
    <w:rsid w:val="00D5724D"/>
    <w:rsid w:val="00D62379"/>
    <w:rsid w:val="00D84872"/>
    <w:rsid w:val="00DA7C76"/>
    <w:rsid w:val="00DB5CE1"/>
    <w:rsid w:val="00DD4773"/>
    <w:rsid w:val="00DE7EE2"/>
    <w:rsid w:val="00DF236D"/>
    <w:rsid w:val="00DF3B38"/>
    <w:rsid w:val="00E03E4C"/>
    <w:rsid w:val="00E04348"/>
    <w:rsid w:val="00E06049"/>
    <w:rsid w:val="00E109FE"/>
    <w:rsid w:val="00E212FE"/>
    <w:rsid w:val="00E24A8E"/>
    <w:rsid w:val="00E30AB7"/>
    <w:rsid w:val="00E50C18"/>
    <w:rsid w:val="00E719C2"/>
    <w:rsid w:val="00E735EC"/>
    <w:rsid w:val="00E90D90"/>
    <w:rsid w:val="00E93E80"/>
    <w:rsid w:val="00E94569"/>
    <w:rsid w:val="00E96C9E"/>
    <w:rsid w:val="00EA7757"/>
    <w:rsid w:val="00EB0DCC"/>
    <w:rsid w:val="00ED5E4C"/>
    <w:rsid w:val="00ED645A"/>
    <w:rsid w:val="00ED704B"/>
    <w:rsid w:val="00EE7CEF"/>
    <w:rsid w:val="00EF5060"/>
    <w:rsid w:val="00F00740"/>
    <w:rsid w:val="00F01BDF"/>
    <w:rsid w:val="00F02655"/>
    <w:rsid w:val="00F078F7"/>
    <w:rsid w:val="00F142D8"/>
    <w:rsid w:val="00F2264A"/>
    <w:rsid w:val="00F22BAC"/>
    <w:rsid w:val="00F23644"/>
    <w:rsid w:val="00F25D16"/>
    <w:rsid w:val="00F26860"/>
    <w:rsid w:val="00F26F73"/>
    <w:rsid w:val="00F33A9E"/>
    <w:rsid w:val="00F35F56"/>
    <w:rsid w:val="00F402E9"/>
    <w:rsid w:val="00F40BB8"/>
    <w:rsid w:val="00F5569F"/>
    <w:rsid w:val="00F624D2"/>
    <w:rsid w:val="00F6329A"/>
    <w:rsid w:val="00F7792C"/>
    <w:rsid w:val="00F81419"/>
    <w:rsid w:val="00FA45D5"/>
    <w:rsid w:val="00FB16E1"/>
    <w:rsid w:val="00FD21AD"/>
    <w:rsid w:val="00FD702B"/>
    <w:rsid w:val="00FE2EEA"/>
    <w:rsid w:val="00FF125E"/>
    <w:rsid w:val="00FF2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AF61"/>
  <w15:docId w15:val="{C2E07508-A1CF-4CFF-A4C5-32CE896F2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B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503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0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4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9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D4C292-E96B-4838-8696-4F6E3C659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737</Words>
  <Characters>420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tech</dc:creator>
  <cp:lastModifiedBy>Sonika Bhatnagar</cp:lastModifiedBy>
  <cp:revision>7</cp:revision>
  <cp:lastPrinted>2019-01-11T06:45:00Z</cp:lastPrinted>
  <dcterms:created xsi:type="dcterms:W3CDTF">2021-02-03T04:34:00Z</dcterms:created>
  <dcterms:modified xsi:type="dcterms:W3CDTF">2021-06-16T10:09:00Z</dcterms:modified>
</cp:coreProperties>
</file>